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5767E1" w14:textId="784ACD68" w:rsidR="006C5D2D" w:rsidRDefault="000343B8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84352" behindDoc="1" locked="0" layoutInCell="1" allowOverlap="1" wp14:anchorId="49052ACC" wp14:editId="7752667F">
            <wp:simplePos x="0" y="0"/>
            <wp:positionH relativeFrom="column">
              <wp:posOffset>7620</wp:posOffset>
            </wp:positionH>
            <wp:positionV relativeFrom="paragraph">
              <wp:posOffset>-273685</wp:posOffset>
            </wp:positionV>
            <wp:extent cx="1238250" cy="562841"/>
            <wp:effectExtent l="0" t="0" r="0" b="8890"/>
            <wp:wrapNone/>
            <wp:docPr id="15" name="Picture 15" descr="C:\Users\Natalie Schwab\AppData\Local\Microsoft\Windows\INetCache\Content.Word\WollamGroup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atalie Schwab\AppData\Local\Microsoft\Windows\INetCache\Content.Word\WollamGroups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0" cy="5628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10835">
        <w:rPr>
          <w:noProof/>
        </w:rPr>
        <w:drawing>
          <wp:anchor distT="0" distB="0" distL="114300" distR="114300" simplePos="0" relativeHeight="251682304" behindDoc="1" locked="0" layoutInCell="1" allowOverlap="1" wp14:anchorId="758042CA" wp14:editId="76166CB5">
            <wp:simplePos x="0" y="0"/>
            <wp:positionH relativeFrom="column">
              <wp:posOffset>5327015</wp:posOffset>
            </wp:positionH>
            <wp:positionV relativeFrom="paragraph">
              <wp:posOffset>-257810</wp:posOffset>
            </wp:positionV>
            <wp:extent cx="789284" cy="588613"/>
            <wp:effectExtent l="0" t="0" r="0" b="2540"/>
            <wp:wrapNone/>
            <wp:docPr id="4" name="Picture 4" descr="C:\Users\Natalie Schwab\AppData\Local\Microsoft\Windows\INetCache\Content.Word\TIS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atalie Schwab\AppData\Local\Microsoft\Windows\INetCache\Content.Word\TIS Logo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9284" cy="5886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338F95B" w14:textId="4F2923AF" w:rsidR="00C47565" w:rsidRDefault="00C47565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  <w:bookmarkStart w:id="0" w:name="_Hlk485198156"/>
      <w:bookmarkEnd w:id="0"/>
    </w:p>
    <w:p w14:paraId="4BC2F100" w14:textId="77777777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5A053D0B" w14:textId="0491974E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1603AC0F" w14:textId="6087DC7D" w:rsidR="006C5D2D" w:rsidRPr="00DA663F" w:rsidRDefault="005D72C0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60"/>
          <w:szCs w:val="60"/>
        </w:rPr>
      </w:pPr>
      <w:r w:rsidRPr="00DA663F">
        <w:rPr>
          <w:noProof/>
          <w:sz w:val="60"/>
          <w:szCs w:val="60"/>
        </w:rPr>
        <w:drawing>
          <wp:anchor distT="0" distB="0" distL="114300" distR="114300" simplePos="0" relativeHeight="251672064" behindDoc="0" locked="0" layoutInCell="1" allowOverlap="1" wp14:anchorId="657D89FE" wp14:editId="1C23C405">
            <wp:simplePos x="0" y="0"/>
            <wp:positionH relativeFrom="column">
              <wp:posOffset>-16510</wp:posOffset>
            </wp:positionH>
            <wp:positionV relativeFrom="paragraph">
              <wp:posOffset>17145</wp:posOffset>
            </wp:positionV>
            <wp:extent cx="6449060" cy="13970"/>
            <wp:effectExtent l="0" t="0" r="8890" b="508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906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F7DBA" w:rsidRPr="00DA663F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>API</w:t>
      </w:r>
      <w:r w:rsidR="00F15469">
        <w:rPr>
          <w:rFonts w:ascii="Franklin Gothic Demi" w:eastAsia="Franklin Gothic Demi" w:hAnsi="Franklin Gothic Demi" w:cs="Franklin Gothic Demi"/>
          <w:sz w:val="60"/>
          <w:szCs w:val="60"/>
        </w:rPr>
        <w:t xml:space="preserve"> </w:t>
      </w:r>
      <w:r w:rsidR="002B35C3">
        <w:rPr>
          <w:rFonts w:ascii="Franklin Gothic Demi" w:eastAsia="Franklin Gothic Demi" w:hAnsi="Franklin Gothic Demi" w:cs="Franklin Gothic Demi"/>
          <w:sz w:val="60"/>
          <w:szCs w:val="60"/>
        </w:rPr>
        <w:t>Q1</w:t>
      </w:r>
      <w:r w:rsidR="005B2F8B">
        <w:rPr>
          <w:rFonts w:ascii="Franklin Gothic Demi" w:eastAsia="Franklin Gothic Demi" w:hAnsi="Franklin Gothic Demi" w:cs="Franklin Gothic Demi"/>
          <w:sz w:val="60"/>
          <w:szCs w:val="60"/>
        </w:rPr>
        <w:t xml:space="preserve"> Essentials</w:t>
      </w:r>
      <w:r w:rsidR="007562E5">
        <w:rPr>
          <w:rFonts w:ascii="Franklin Gothic Demi" w:eastAsia="Franklin Gothic Demi" w:hAnsi="Franklin Gothic Demi" w:cs="Franklin Gothic Demi"/>
          <w:sz w:val="60"/>
          <w:szCs w:val="60"/>
        </w:rPr>
        <w:t xml:space="preserve"> Training</w:t>
      </w:r>
      <w:r w:rsidR="00A75115" w:rsidRPr="00DA663F">
        <w:rPr>
          <w:rFonts w:ascii="Franklin Gothic Demi" w:eastAsia="Franklin Gothic Demi" w:hAnsi="Franklin Gothic Demi" w:cs="Franklin Gothic Demi"/>
          <w:sz w:val="60"/>
          <w:szCs w:val="60"/>
        </w:rPr>
        <w:t xml:space="preserve"> </w:t>
      </w:r>
    </w:p>
    <w:p w14:paraId="25EC85DB" w14:textId="07D7E82A" w:rsidR="008F7DBA" w:rsidRPr="00DA663F" w:rsidRDefault="00F15469" w:rsidP="005D72C0">
      <w:pPr>
        <w:pStyle w:val="Heading1"/>
        <w:spacing w:before="33"/>
        <w:ind w:left="0"/>
        <w:rPr>
          <w:b/>
          <w:spacing w:val="-9"/>
          <w:sz w:val="30"/>
          <w:szCs w:val="30"/>
        </w:rPr>
      </w:pPr>
      <w:r>
        <w:rPr>
          <w:b/>
          <w:spacing w:val="-9"/>
          <w:sz w:val="30"/>
          <w:szCs w:val="30"/>
        </w:rPr>
        <w:t>Specification for Supply Organizations</w:t>
      </w:r>
      <w:r w:rsidR="000831C8">
        <w:rPr>
          <w:b/>
          <w:spacing w:val="-9"/>
          <w:sz w:val="30"/>
          <w:szCs w:val="30"/>
        </w:rPr>
        <w:t xml:space="preserve"> </w:t>
      </w:r>
    </w:p>
    <w:p w14:paraId="7DD7E431" w14:textId="39324728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>Presented by Wollam Group</w:t>
      </w:r>
      <w:r w:rsidR="000343B8">
        <w:rPr>
          <w:spacing w:val="-9"/>
          <w:sz w:val="28"/>
          <w:szCs w:val="28"/>
        </w:rPr>
        <w:t>s</w:t>
      </w:r>
      <w:r w:rsidR="00A10835">
        <w:rPr>
          <w:spacing w:val="-9"/>
          <w:sz w:val="28"/>
          <w:szCs w:val="28"/>
        </w:rPr>
        <w:t xml:space="preserve"> in partnership with Trinidad Inspection Services </w:t>
      </w:r>
      <w:r>
        <w:rPr>
          <w:spacing w:val="-9"/>
        </w:rPr>
        <w:br/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1</w:t>
      </w:r>
      <w:r w:rsidR="005F22AF">
        <w:rPr>
          <w:rFonts w:ascii="Franklin Gothic Demi" w:eastAsia="Franklin Gothic Demi" w:hAnsi="Franklin Gothic Demi" w:cs="Franklin Gothic Demi"/>
          <w:sz w:val="36"/>
          <w:szCs w:val="36"/>
        </w:rPr>
        <w:t>8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  <w:r w:rsidR="00245916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 xml:space="preserve"> – </w:t>
      </w:r>
      <w:r w:rsidR="00245916" w:rsidRPr="00245916">
        <w:rPr>
          <w:rFonts w:ascii="Franklin Gothic Demi" w:eastAsia="Franklin Gothic Demi" w:hAnsi="Franklin Gothic Demi" w:cs="Franklin Gothic Demi"/>
          <w:color w:val="C00000"/>
          <w:spacing w:val="-9"/>
          <w:sz w:val="36"/>
          <w:szCs w:val="36"/>
        </w:rPr>
        <w:t xml:space="preserve">Introductory </w:t>
      </w:r>
      <w:r w:rsidR="00245916">
        <w:rPr>
          <w:rFonts w:ascii="Franklin Gothic Demi" w:eastAsia="Franklin Gothic Demi" w:hAnsi="Franklin Gothic Demi" w:cs="Franklin Gothic Demi"/>
          <w:color w:val="C00000"/>
          <w:spacing w:val="-9"/>
          <w:sz w:val="36"/>
          <w:szCs w:val="36"/>
        </w:rPr>
        <w:t>Rate</w:t>
      </w:r>
    </w:p>
    <w:p w14:paraId="5E5A307F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71040" behindDoc="0" locked="0" layoutInCell="1" allowOverlap="1" wp14:anchorId="2323B921" wp14:editId="2C81DB24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5036C5A" w14:textId="77777777" w:rsidR="006C5D2D" w:rsidRDefault="006C5D2D">
      <w:pPr>
        <w:spacing w:line="200" w:lineRule="exact"/>
        <w:rPr>
          <w:sz w:val="20"/>
          <w:szCs w:val="20"/>
        </w:rPr>
        <w:sectPr w:rsidR="006C5D2D" w:rsidSect="003B2506">
          <w:footerReference w:type="default" r:id="rId12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2F6087F9" w14:textId="77777777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254D15AE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19456CDC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176DF3B0" w14:textId="5DAC8FEE" w:rsidR="006C5D2D" w:rsidRDefault="00A10835">
      <w:pPr>
        <w:spacing w:before="9" w:line="170" w:lineRule="exact"/>
        <w:rPr>
          <w:sz w:val="17"/>
          <w:szCs w:val="17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6944" behindDoc="1" locked="0" layoutInCell="1" allowOverlap="1" wp14:anchorId="0153D911" wp14:editId="32929B3D">
                <wp:simplePos x="0" y="0"/>
                <wp:positionH relativeFrom="page">
                  <wp:posOffset>4231005</wp:posOffset>
                </wp:positionH>
                <wp:positionV relativeFrom="paragraph">
                  <wp:posOffset>980440</wp:posOffset>
                </wp:positionV>
                <wp:extent cx="3042920" cy="1270"/>
                <wp:effectExtent l="0" t="0" r="24130" b="17780"/>
                <wp:wrapNone/>
                <wp:docPr id="5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6722" y="217"/>
                          <a:chExt cx="4792" cy="2"/>
                        </a:xfrm>
                      </wpg:grpSpPr>
                      <wps:wsp>
                        <wps:cNvPr id="6" name="Freeform 4"/>
                        <wps:cNvSpPr>
                          <a:spLocks/>
                        </wps:cNvSpPr>
                        <wps:spPr bwMode="auto">
                          <a:xfrm>
                            <a:off x="6722" y="217"/>
                            <a:ext cx="4792" cy="2"/>
                          </a:xfrm>
                          <a:custGeom>
                            <a:avLst/>
                            <a:gdLst>
                              <a:gd name="T0" fmla="+- 0 6722 6722"/>
                              <a:gd name="T1" fmla="*/ T0 w 4792"/>
                              <a:gd name="T2" fmla="+- 0 11514 6722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2E01588" id="Group 3" o:spid="_x0000_s1026" style="position:absolute;margin-left:333.15pt;margin-top:77.2pt;width:239.6pt;height:.1pt;z-index:-251649536;mso-position-horizontal-relative:page" coordorigin="6722,217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">
                <v:shape id="Freeform 4" o:spid="_x0000_s1027" style="position:absolute;left:6722;top:217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0CC0B7BE" wp14:editId="5855A852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FD9505D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702A7084" w14:textId="79DF83A2"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692749BF" wp14:editId="6F53281C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4C04B2F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2A565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72B6008" w14:textId="00922ECC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2D7CF355" wp14:editId="2D8FCF42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E58ADBB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60FD1EC" w14:textId="3ABE1BB4" w:rsidR="005F680F" w:rsidRDefault="005D72C0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010EE67B" wp14:editId="012576B2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F65C2F1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67F51B5B" w14:textId="094D07AB" w:rsidR="006C5D2D" w:rsidRDefault="00AB2B1A" w:rsidP="00AB2B1A">
      <w:pPr>
        <w:pStyle w:val="BodyText"/>
        <w:spacing w:line="476" w:lineRule="auto"/>
        <w:ind w:left="0" w:right="6"/>
      </w:pPr>
      <w:r>
        <w:rPr>
          <w:noProof/>
          <w:sz w:val="19"/>
          <w:szCs w:val="19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0A10238F" wp14:editId="2830DB20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6D66A77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75531A9C" wp14:editId="1030D786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1422C65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3CC8E51B" wp14:editId="020A03D8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453FE7D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1275CFB" w14:textId="77777777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55423070" wp14:editId="674910A7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E62761D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7910D0F3" wp14:editId="152CE4E7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D54DD03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765637AC" wp14:editId="64A2C5CE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50CA8F6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EndPr/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1E26EABE" w14:textId="77777777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538B67A5" wp14:editId="26140FCB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3DEB5AC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56084188" w14:textId="77777777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6AAE92F8" wp14:editId="46492516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76B58F2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B4D74EC" w14:textId="77777777" w:rsidR="009F4F47" w:rsidRDefault="009F4F47" w:rsidP="00AB2B1A">
      <w:pPr>
        <w:pStyle w:val="BodyText"/>
        <w:spacing w:before="2" w:line="180" w:lineRule="exact"/>
        <w:ind w:left="0" w:right="96"/>
      </w:pPr>
    </w:p>
    <w:p w14:paraId="758B63BD" w14:textId="77777777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7F7E50FA" w14:textId="77777777" w:rsidR="006C5D2D" w:rsidRPr="005F680F" w:rsidRDefault="00AB2B1A" w:rsidP="005D72C0">
      <w:pPr>
        <w:spacing w:before="14" w:line="2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73970812" wp14:editId="041D8C95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7366B98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EndPr/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2BF588D3" w14:textId="77777777" w:rsidR="006C5D2D" w:rsidRDefault="005C3A0B" w:rsidP="005D72C0">
      <w:pPr>
        <w:pStyle w:val="Heading2"/>
        <w:ind w:left="0"/>
      </w:pPr>
      <w:r>
        <w:t>Registration</w:t>
      </w:r>
      <w:r w:rsidR="005D72C0">
        <w:t xml:space="preserve"> (per attendee)</w:t>
      </w:r>
      <w:r w:rsidR="005D72C0">
        <w:br/>
      </w:r>
    </w:p>
    <w:p w14:paraId="058EBFD4" w14:textId="25F83EAB" w:rsidR="005D72C0" w:rsidRPr="00B560CF" w:rsidRDefault="0037251F" w:rsidP="009F4F47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 xml:space="preserve">Fee for </w:t>
      </w:r>
      <w:r w:rsidR="000343B8">
        <w:rPr>
          <w:rFonts w:ascii="Franklin Gothic Demi" w:hAnsi="Franklin Gothic Demi"/>
          <w:sz w:val="16"/>
          <w:szCs w:val="16"/>
        </w:rPr>
        <w:t>3</w:t>
      </w:r>
      <w:r w:rsidRPr="00B560CF">
        <w:rPr>
          <w:rFonts w:ascii="Franklin Gothic Demi" w:hAnsi="Franklin Gothic Demi"/>
          <w:sz w:val="16"/>
          <w:szCs w:val="16"/>
        </w:rPr>
        <w:t>-day</w:t>
      </w:r>
      <w:r w:rsidR="005D72C0" w:rsidRPr="00B560CF">
        <w:rPr>
          <w:rFonts w:ascii="Franklin Gothic Demi" w:hAnsi="Franklin Gothic Demi"/>
          <w:sz w:val="16"/>
          <w:szCs w:val="16"/>
        </w:rPr>
        <w:t xml:space="preserve"> course</w:t>
      </w:r>
      <w:r w:rsidR="009F4F47">
        <w:rPr>
          <w:rFonts w:ascii="Franklin Gothic Demi" w:hAnsi="Franklin Gothic Demi"/>
          <w:sz w:val="16"/>
          <w:szCs w:val="16"/>
        </w:rPr>
        <w:t xml:space="preserve"> - </w:t>
      </w:r>
      <w:r w:rsidR="00024A0C">
        <w:rPr>
          <w:rFonts w:ascii="Franklin Gothic Demi" w:hAnsi="Franklin Gothic Demi"/>
          <w:sz w:val="16"/>
          <w:szCs w:val="16"/>
        </w:rPr>
        <w:t>API</w:t>
      </w:r>
      <w:r w:rsidR="005D72C0">
        <w:rPr>
          <w:rFonts w:ascii="Franklin Gothic Demi" w:hAnsi="Franklin Gothic Demi"/>
          <w:sz w:val="16"/>
          <w:szCs w:val="16"/>
        </w:rPr>
        <w:t xml:space="preserve"> Q</w:t>
      </w:r>
      <w:r w:rsidR="002B35C3">
        <w:rPr>
          <w:rFonts w:ascii="Franklin Gothic Demi" w:hAnsi="Franklin Gothic Demi"/>
          <w:sz w:val="16"/>
          <w:szCs w:val="16"/>
        </w:rPr>
        <w:t>1</w:t>
      </w:r>
      <w:r w:rsidR="009F4F47">
        <w:rPr>
          <w:rFonts w:ascii="Franklin Gothic Demi" w:hAnsi="Franklin Gothic Demi"/>
          <w:sz w:val="16"/>
          <w:szCs w:val="16"/>
        </w:rPr>
        <w:t xml:space="preserve"> </w:t>
      </w:r>
      <w:r>
        <w:rPr>
          <w:rFonts w:ascii="Franklin Gothic Demi" w:hAnsi="Franklin Gothic Demi"/>
          <w:sz w:val="16"/>
          <w:szCs w:val="16"/>
        </w:rPr>
        <w:t>Essentials</w:t>
      </w:r>
    </w:p>
    <w:p w14:paraId="5061CBD5" w14:textId="462C9F15" w:rsidR="005D72C0" w:rsidRDefault="005D72C0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color w:val="C00000"/>
          <w:sz w:val="16"/>
          <w:szCs w:val="16"/>
        </w:rPr>
      </w:pPr>
      <w:r w:rsidRPr="005C2906">
        <w:rPr>
          <w:rFonts w:ascii="Franklin Gothic Book" w:eastAsia="Franklin Gothic Book" w:hAnsi="Franklin Gothic Book"/>
          <w:sz w:val="16"/>
          <w:szCs w:val="16"/>
        </w:rPr>
        <w:t>Registration</w:t>
      </w:r>
      <w:r w:rsidRPr="005C2906">
        <w:rPr>
          <w:rFonts w:ascii="Franklin Gothic Book" w:eastAsia="Franklin Gothic Book" w:hAnsi="Franklin Gothic Book"/>
          <w:spacing w:val="-13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sz w:val="16"/>
          <w:szCs w:val="16"/>
        </w:rPr>
        <w:t>Amount</w:t>
      </w:r>
      <w:r w:rsidRPr="005C2906">
        <w:rPr>
          <w:rFonts w:ascii="Franklin Gothic Book" w:eastAsia="Franklin Gothic Book" w:hAnsi="Franklin Gothic Book"/>
          <w:spacing w:val="-20"/>
          <w:sz w:val="16"/>
          <w:szCs w:val="16"/>
        </w:rPr>
        <w:t xml:space="preserve"> </w:t>
      </w:r>
      <w:r w:rsidRPr="0037251F">
        <w:rPr>
          <w:rFonts w:ascii="Franklin Gothic Book" w:eastAsia="Franklin Gothic Book" w:hAnsi="Franklin Gothic Book"/>
          <w:b/>
          <w:strike/>
          <w:sz w:val="16"/>
          <w:szCs w:val="16"/>
        </w:rPr>
        <w:t>$</w:t>
      </w:r>
      <w:r w:rsidR="009F4F47" w:rsidRPr="0037251F">
        <w:rPr>
          <w:rFonts w:ascii="Franklin Gothic Book" w:eastAsia="Franklin Gothic Book" w:hAnsi="Franklin Gothic Book"/>
          <w:b/>
          <w:strike/>
          <w:sz w:val="16"/>
          <w:szCs w:val="16"/>
        </w:rPr>
        <w:t>1</w:t>
      </w:r>
      <w:r w:rsidR="00C47565" w:rsidRPr="0037251F">
        <w:rPr>
          <w:rFonts w:ascii="Franklin Gothic Book" w:eastAsia="Franklin Gothic Book" w:hAnsi="Franklin Gothic Book"/>
          <w:b/>
          <w:strike/>
          <w:sz w:val="16"/>
          <w:szCs w:val="16"/>
        </w:rPr>
        <w:t>995</w:t>
      </w:r>
      <w:r w:rsidRPr="0037251F">
        <w:rPr>
          <w:rFonts w:ascii="Franklin Gothic Book" w:eastAsia="Franklin Gothic Book" w:hAnsi="Franklin Gothic Book"/>
          <w:b/>
          <w:strike/>
          <w:sz w:val="16"/>
          <w:szCs w:val="16"/>
        </w:rPr>
        <w:t>.00</w:t>
      </w:r>
      <w:r w:rsidR="0037251F">
        <w:rPr>
          <w:rFonts w:ascii="Franklin Gothic Book" w:eastAsia="Franklin Gothic Book" w:hAnsi="Franklin Gothic Book"/>
          <w:b/>
          <w:sz w:val="16"/>
          <w:szCs w:val="16"/>
        </w:rPr>
        <w:t xml:space="preserve"> </w:t>
      </w:r>
      <w:r w:rsidR="0037251F" w:rsidRPr="0037251F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$</w:t>
      </w:r>
      <w:r w:rsidR="00F57088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1</w:t>
      </w:r>
      <w:r w:rsidR="005F22AF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670</w:t>
      </w:r>
      <w:r w:rsidR="00A10835">
        <w:rPr>
          <w:rFonts w:ascii="Franklin Gothic Book" w:eastAsia="Franklin Gothic Book" w:hAnsi="Franklin Gothic Book"/>
          <w:b/>
          <w:color w:val="C00000"/>
          <w:sz w:val="16"/>
          <w:szCs w:val="16"/>
        </w:rPr>
        <w:t xml:space="preserve"> USD</w:t>
      </w:r>
      <w:r w:rsidR="005F22AF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*</w:t>
      </w:r>
    </w:p>
    <w:p w14:paraId="19B97C03" w14:textId="7BD731F6" w:rsidR="001E5CE8" w:rsidRDefault="001E5CE8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color w:val="C00000"/>
          <w:sz w:val="16"/>
          <w:szCs w:val="16"/>
        </w:rPr>
      </w:pPr>
    </w:p>
    <w:p w14:paraId="0D99A334" w14:textId="18EC3599" w:rsidR="000343B8" w:rsidRDefault="000343B8" w:rsidP="000343B8">
      <w:pPr>
        <w:pStyle w:val="BodyText"/>
        <w:spacing w:line="172" w:lineRule="exact"/>
        <w:ind w:left="0"/>
        <w:rPr>
          <w:noProof/>
          <w:color w:val="C00000"/>
        </w:rPr>
      </w:pPr>
      <w:bookmarkStart w:id="1" w:name="_Hlk485718511"/>
      <w:r>
        <w:rPr>
          <w:noProof/>
          <w:color w:val="C00000"/>
        </w:rPr>
        <w:t>*</w:t>
      </w:r>
      <w:r w:rsidR="005F22AF">
        <w:rPr>
          <w:noProof/>
          <w:color w:val="C00000"/>
        </w:rPr>
        <w:t>Includes</w:t>
      </w:r>
      <w:r w:rsidRPr="0073726E">
        <w:rPr>
          <w:noProof/>
          <w:color w:val="C00000"/>
        </w:rPr>
        <w:t xml:space="preserve"> Registered Professional Network (RPN) credentials and wallet card.   </w:t>
      </w:r>
    </w:p>
    <w:bookmarkEnd w:id="1"/>
    <w:p w14:paraId="4008BE8D" w14:textId="0ED018B1" w:rsidR="001E5CE8" w:rsidRPr="005D72C0" w:rsidRDefault="001E5CE8" w:rsidP="00A10835">
      <w:pPr>
        <w:spacing w:line="173" w:lineRule="exact"/>
        <w:rPr>
          <w:rFonts w:cs="Franklin Gothic Book"/>
        </w:rPr>
      </w:pPr>
    </w:p>
    <w:p w14:paraId="09A4B763" w14:textId="64181098" w:rsidR="001E5CE8" w:rsidRPr="0037251F" w:rsidRDefault="001E5CE8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9232" behindDoc="1" locked="0" layoutInCell="1" allowOverlap="1" wp14:anchorId="39BA1B6A" wp14:editId="3717CE02">
                <wp:simplePos x="0" y="0"/>
                <wp:positionH relativeFrom="page">
                  <wp:posOffset>740410</wp:posOffset>
                </wp:positionH>
                <wp:positionV relativeFrom="paragraph">
                  <wp:posOffset>56515</wp:posOffset>
                </wp:positionV>
                <wp:extent cx="3039745" cy="1270"/>
                <wp:effectExtent l="0" t="0" r="27305" b="17780"/>
                <wp:wrapNone/>
                <wp:docPr id="22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3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D054E56" id="Group 15" o:spid="_x0000_s1026" style="position:absolute;margin-left:58.3pt;margin-top:4.45pt;width:239.35pt;height:.1pt;z-index:-25163724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</w:p>
    <w:p w14:paraId="52D57D79" w14:textId="649A9257" w:rsidR="004962B6" w:rsidRDefault="00DA6156" w:rsidP="00DA6156">
      <w:pPr>
        <w:tabs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  <w:r>
        <w:rPr>
          <w:rFonts w:ascii="Franklin Gothic Book" w:hAnsi="Franklin Gothic Book"/>
          <w:b/>
          <w:sz w:val="16"/>
          <w:szCs w:val="16"/>
        </w:rPr>
        <w:t>Additional Course Options</w:t>
      </w:r>
    </w:p>
    <w:p w14:paraId="18ECF4B7" w14:textId="77777777" w:rsidR="00DA6156" w:rsidRDefault="00DA6156" w:rsidP="00DA6156">
      <w:pPr>
        <w:tabs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</w:p>
    <w:p w14:paraId="36342439" w14:textId="426A309D" w:rsidR="00DA6156" w:rsidRDefault="001A6DCC" w:rsidP="00DA6156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31431321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DA6156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DA6156">
        <w:rPr>
          <w:rFonts w:ascii="Franklin Gothic Book" w:hAnsi="Franklin Gothic Book" w:cs="FranklinGothicBook"/>
          <w:color w:val="000000"/>
          <w:sz w:val="16"/>
          <w:szCs w:val="16"/>
        </w:rPr>
        <w:t xml:space="preserve"> E</w:t>
      </w:r>
      <w:r w:rsidR="00DA6156">
        <w:rPr>
          <w:rFonts w:ascii="Franklin Gothic Book" w:eastAsia="Franklin Gothic Book" w:hAnsi="Franklin Gothic Book" w:cs="Franklin Gothic Book"/>
          <w:sz w:val="16"/>
          <w:szCs w:val="16"/>
        </w:rPr>
        <w:t>lectronic version of Credentials - $9.95</w:t>
      </w:r>
    </w:p>
    <w:p w14:paraId="633B75A7" w14:textId="1BD90AB0" w:rsidR="009F4F47" w:rsidRDefault="00DA6156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1280" behindDoc="1" locked="0" layoutInCell="1" allowOverlap="1" wp14:anchorId="39F09AC6" wp14:editId="1633A93A">
                <wp:simplePos x="0" y="0"/>
                <wp:positionH relativeFrom="page">
                  <wp:posOffset>742315</wp:posOffset>
                </wp:positionH>
                <wp:positionV relativeFrom="paragraph">
                  <wp:posOffset>40005</wp:posOffset>
                </wp:positionV>
                <wp:extent cx="3039745" cy="1270"/>
                <wp:effectExtent l="0" t="0" r="27305" b="17780"/>
                <wp:wrapNone/>
                <wp:docPr id="34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45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63A99A4" id="Group 15" o:spid="_x0000_s1026" style="position:absolute;margin-left:58.45pt;margin-top:3.15pt;width:239.35pt;height:.1pt;z-index:-25163520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</w:p>
    <w:p w14:paraId="7B1D7AAE" w14:textId="19F5ED12" w:rsidR="005D72C0" w:rsidRDefault="005D72C0" w:rsidP="002E402E">
      <w:pPr>
        <w:autoSpaceDE w:val="0"/>
        <w:autoSpaceDN w:val="0"/>
        <w:adjustRightInd w:val="0"/>
        <w:ind w:right="-84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DB655D">
        <w:rPr>
          <w:rFonts w:ascii="Franklin Gothic Book" w:hAnsi="Franklin Gothic Book" w:cs="FranklinGothicBook"/>
          <w:b/>
          <w:color w:val="000000"/>
          <w:sz w:val="16"/>
          <w:szCs w:val="16"/>
        </w:rPr>
        <w:t>Course Dates</w:t>
      </w:r>
    </w:p>
    <w:p w14:paraId="34F85E72" w14:textId="0FDB2C39" w:rsidR="00024A0C" w:rsidRDefault="00024A0C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374C115C" w14:textId="74FF0564" w:rsidR="00024A0C" w:rsidRDefault="001A6DCC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14589118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024A0C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0831C8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A10835">
        <w:rPr>
          <w:rFonts w:ascii="Franklin Gothic Book" w:hAnsi="Franklin Gothic Book" w:cs="FranklinGothicBook"/>
          <w:color w:val="000000"/>
          <w:sz w:val="16"/>
          <w:szCs w:val="16"/>
        </w:rPr>
        <w:t>Marabella, Trinidad</w:t>
      </w:r>
      <w:r w:rsidR="00575413">
        <w:rPr>
          <w:rFonts w:ascii="Franklin Gothic Book" w:hAnsi="Franklin Gothic Book" w:cs="FranklinGothicBook"/>
          <w:color w:val="000000"/>
          <w:sz w:val="16"/>
          <w:szCs w:val="16"/>
        </w:rPr>
        <w:t xml:space="preserve"> (</w:t>
      </w:r>
      <w:r w:rsidR="005F22AF">
        <w:rPr>
          <w:rFonts w:ascii="Franklin Gothic Book" w:hAnsi="Franklin Gothic Book" w:cs="FranklinGothicBook"/>
          <w:color w:val="000000"/>
          <w:sz w:val="16"/>
          <w:szCs w:val="16"/>
        </w:rPr>
        <w:t>April 9-11</w:t>
      </w:r>
      <w:r w:rsidR="000F4071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69FB5B77" w14:textId="33F17101" w:rsidR="005F22AF" w:rsidRDefault="005F22AF" w:rsidP="005F22AF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648206049"/>
          <w14:checkbox>
            <w14:checked w14:val="0"/>
            <w14:checkedState w14:val="2612" w14:font="Arial"/>
            <w14:uncheckedState w14:val="2610" w14:font="Arial"/>
          </w14:checkbox>
        </w:sdtPr>
        <w:sdtContent>
          <w:r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 Marabella, Trinidad (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>August 6-8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767EB507" w14:textId="77777777" w:rsidR="005F22AF" w:rsidRDefault="005F22A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0572367" w14:textId="72AE17EE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1B1630F0" w14:textId="1AD5110E" w:rsidR="00A244C4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*</w:t>
      </w:r>
      <w:r w:rsidRPr="00740EC4">
        <w:rPr>
          <w:rFonts w:ascii="Franklin Gothic Book" w:hAnsi="Franklin Gothic Book"/>
          <w:sz w:val="16"/>
          <w:szCs w:val="20"/>
        </w:rPr>
        <w:t xml:space="preserve"> </w:t>
      </w:r>
      <w:r>
        <w:rPr>
          <w:rFonts w:ascii="Franklin Gothic Book" w:hAnsi="Franklin Gothic Book"/>
          <w:sz w:val="16"/>
          <w:szCs w:val="20"/>
        </w:rPr>
        <w:t>Dates subject to change based on enrollment numbers.</w:t>
      </w:r>
    </w:p>
    <w:p w14:paraId="7AFC01A7" w14:textId="40B6A476" w:rsidR="005F22AF" w:rsidRDefault="005F22AF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/>
          <w:sz w:val="16"/>
          <w:szCs w:val="20"/>
        </w:rPr>
        <w:t>* Enrollment closes one month prior to course start date</w:t>
      </w:r>
    </w:p>
    <w:p w14:paraId="3D6033C4" w14:textId="77777777" w:rsidR="00A244C4" w:rsidRDefault="00A244C4" w:rsidP="00A244C4">
      <w:pPr>
        <w:spacing w:before="10" w:line="220" w:lineRule="exact"/>
      </w:pPr>
    </w:p>
    <w:p w14:paraId="2EAEB21B" w14:textId="77777777" w:rsidR="00A244C4" w:rsidRDefault="00A244C4" w:rsidP="00A244C4">
      <w:pPr>
        <w:pStyle w:val="Heading2"/>
        <w:ind w:left="0"/>
      </w:pPr>
      <w:r>
        <w:t>Group</w:t>
      </w:r>
      <w:r>
        <w:rPr>
          <w:spacing w:val="-12"/>
        </w:rPr>
        <w:t xml:space="preserve"> </w:t>
      </w:r>
      <w:r>
        <w:t>Discount</w:t>
      </w:r>
    </w:p>
    <w:p w14:paraId="7EF38FB8" w14:textId="57C40DA2" w:rsidR="00A244C4" w:rsidRPr="00151E5B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If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A10835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>3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AB2B1A">
        <w:rPr>
          <w:rFonts w:ascii="Franklin Gothic Book" w:hAnsi="Franklin Gothic Book" w:cs="FranklinGothicBook"/>
          <w:color w:val="000000"/>
          <w:sz w:val="16"/>
          <w:szCs w:val="16"/>
        </w:rPr>
        <w:t>or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7B78FD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participants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f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m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he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m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p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n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sz w:val="16"/>
          <w:szCs w:val="16"/>
        </w:rPr>
        <w:t xml:space="preserve"> registers together,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A10835">
        <w:rPr>
          <w:rFonts w:ascii="Franklin Gothic Book" w:eastAsia="Franklin Gothic Book" w:hAnsi="Franklin Gothic Book" w:cs="Franklin Gothic Book"/>
          <w:i/>
          <w:sz w:val="16"/>
          <w:szCs w:val="16"/>
        </w:rPr>
        <w:t>10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%</w:t>
      </w:r>
      <w:r w:rsidRPr="00151E5B">
        <w:rPr>
          <w:rFonts w:ascii="Franklin Gothic Book" w:eastAsia="Franklin Gothic Book" w:hAnsi="Franklin Gothic Book" w:cs="Franklin Gothic Book"/>
          <w:i/>
          <w:spacing w:val="-2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di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un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is applied </w:t>
      </w:r>
      <w:r w:rsidR="00A10835"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ff</w:t>
      </w:r>
      <w:r w:rsidR="001304A6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the</w:t>
      </w:r>
      <w:r w:rsidRPr="00151E5B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l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price.</w:t>
      </w:r>
    </w:p>
    <w:p w14:paraId="60DD84D8" w14:textId="77777777" w:rsidR="00AB2B1A" w:rsidRDefault="00AB2B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D3E4E2D" w14:textId="77777777" w:rsidR="005453B9" w:rsidRPr="005453B9" w:rsidRDefault="005453B9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5453B9">
        <w:rPr>
          <w:rFonts w:ascii="Franklin Gothic Book" w:hAnsi="Franklin Gothic Book" w:cs="FranklinGothicBook"/>
          <w:b/>
          <w:color w:val="000000"/>
          <w:sz w:val="16"/>
          <w:szCs w:val="16"/>
        </w:rPr>
        <w:t>Pre-requite:</w:t>
      </w:r>
    </w:p>
    <w:p w14:paraId="4A49E9EA" w14:textId="3BE84BE2" w:rsidR="00182CB8" w:rsidRDefault="00182CB8" w:rsidP="00182CB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There is no pre-requite required </w:t>
      </w:r>
      <w:r w:rsidR="00A10835">
        <w:rPr>
          <w:rFonts w:ascii="Franklin Gothic Book" w:hAnsi="Franklin Gothic Book" w:cs="FranklinGothicBook"/>
          <w:color w:val="000000"/>
          <w:sz w:val="16"/>
          <w:szCs w:val="16"/>
        </w:rPr>
        <w:t>to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 attend this course.  However, after successful completion of this course, participants are eligible to attend the API Q1 Technical Application for Lead Auditor course.  Please visit </w:t>
      </w:r>
      <w:hyperlink r:id="rId13" w:history="1">
        <w:r>
          <w:rPr>
            <w:rStyle w:val="Hyperlink"/>
            <w:rFonts w:ascii="Franklin Gothic Book" w:hAnsi="Franklin Gothic Book" w:cs="FranklinGothicBook"/>
            <w:sz w:val="16"/>
            <w:szCs w:val="16"/>
          </w:rPr>
          <w:t>www.wollampag.com</w:t>
        </w:r>
      </w:hyperlink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 for additional information.  </w:t>
      </w:r>
    </w:p>
    <w:p w14:paraId="041EBB2E" w14:textId="77777777" w:rsidR="000F4071" w:rsidRDefault="000F4071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20292795" w14:textId="16CFD089" w:rsidR="00DA6156" w:rsidRDefault="00DA6156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3D7FC421" w14:textId="3421A9DB" w:rsidR="00826E1C" w:rsidRDefault="00826E1C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0A7E0A8F" w14:textId="77777777" w:rsidR="000343B8" w:rsidRDefault="000343B8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65F14C93" w14:textId="6A5AEE84" w:rsidR="00A10835" w:rsidRDefault="00A1083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3D7D219C" w14:textId="73359DC4" w:rsidR="00A10835" w:rsidRDefault="00A1083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6AF24CAE" w14:textId="1789DB5E" w:rsidR="00A10835" w:rsidRDefault="00A1083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1EB16BBC" w14:textId="7F400624" w:rsidR="00A10835" w:rsidRDefault="00A1083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78600792" w14:textId="77777777" w:rsidR="00DA6156" w:rsidRDefault="00DA6156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29FF7535" w14:textId="0A339822" w:rsidR="006C5D2D" w:rsidRPr="00AB2B1A" w:rsidRDefault="005C3A0B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  <w:r w:rsidRPr="00AB2B1A">
        <w:rPr>
          <w:rFonts w:ascii="Franklin Gothic Demi" w:eastAsia="Franklin Gothic Demi" w:hAnsi="Franklin Gothic Demi"/>
          <w:sz w:val="18"/>
          <w:szCs w:val="18"/>
        </w:rPr>
        <w:t>Payment by Credit Card</w:t>
      </w:r>
    </w:p>
    <w:p w14:paraId="48402D26" w14:textId="77777777" w:rsidR="006C5D2D" w:rsidRDefault="005C3A0B" w:rsidP="00A244C4">
      <w:pPr>
        <w:pStyle w:val="BodyText"/>
        <w:spacing w:before="14"/>
        <w:ind w:left="90"/>
      </w:pPr>
      <w:r>
        <w:t>All</w:t>
      </w:r>
      <w:r>
        <w:rPr>
          <w:spacing w:val="-5"/>
        </w:rPr>
        <w:t xml:space="preserve"> </w:t>
      </w:r>
      <w:r>
        <w:t>registration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e</w:t>
      </w:r>
      <w:r>
        <w:t>e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U.S.</w:t>
      </w:r>
      <w:r>
        <w:rPr>
          <w:spacing w:val="-3"/>
        </w:rPr>
        <w:t xml:space="preserve"> </w:t>
      </w:r>
      <w:r>
        <w:t>Dollars.</w:t>
      </w:r>
    </w:p>
    <w:p w14:paraId="6110DBCD" w14:textId="77777777" w:rsidR="006C5D2D" w:rsidRDefault="006C5D2D">
      <w:pPr>
        <w:spacing w:before="9" w:line="170" w:lineRule="exact"/>
        <w:rPr>
          <w:sz w:val="17"/>
          <w:szCs w:val="17"/>
        </w:rPr>
      </w:pPr>
    </w:p>
    <w:p w14:paraId="5ECD2EDF" w14:textId="1583003B" w:rsidR="006C5D2D" w:rsidRDefault="00F756A1" w:rsidP="00A244C4">
      <w:pPr>
        <w:pStyle w:val="BodyText"/>
        <w:tabs>
          <w:tab w:val="left" w:pos="1118"/>
          <w:tab w:val="left" w:pos="2455"/>
        </w:tabs>
        <w:spacing w:line="472" w:lineRule="auto"/>
        <w:ind w:left="90" w:right="91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7CA6F549" wp14:editId="2C1CE476">
                <wp:simplePos x="0" y="0"/>
                <wp:positionH relativeFrom="page">
                  <wp:posOffset>4225925</wp:posOffset>
                </wp:positionH>
                <wp:positionV relativeFrom="paragraph">
                  <wp:posOffset>375920</wp:posOffset>
                </wp:positionV>
                <wp:extent cx="3044190" cy="1270"/>
                <wp:effectExtent l="0" t="0" r="22860" b="17780"/>
                <wp:wrapNone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0" y="580"/>
                          <a:chExt cx="4794" cy="2"/>
                        </a:xfrm>
                      </wpg:grpSpPr>
                      <wps:wsp>
                        <wps:cNvPr id="14" name="Freeform 12"/>
                        <wps:cNvSpPr>
                          <a:spLocks/>
                        </wps:cNvSpPr>
                        <wps:spPr bwMode="auto">
                          <a:xfrm>
                            <a:off x="6720" y="580"/>
                            <a:ext cx="4794" cy="2"/>
                          </a:xfrm>
                          <a:custGeom>
                            <a:avLst/>
                            <a:gdLst>
                              <a:gd name="T0" fmla="+- 0 6720 6720"/>
                              <a:gd name="T1" fmla="*/ T0 w 4794"/>
                              <a:gd name="T2" fmla="+- 0 11514 6720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B375288" id="Group 11" o:spid="_x0000_s1026" style="position:absolute;margin-left:332.75pt;margin-top:29.6pt;width:239.7pt;height:.1pt;z-index:-251653632;mso-position-horizontal-relative:page" coordorigin="6720,580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">
                <v:shape id="Freeform 12" o:spid="_x0000_s1027" style="position:absolute;left:6720;top:580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rPr>
          <w:rFonts w:ascii="Times New Roman" w:eastAsia="Times New Roman" w:hAnsi="Times New Roman" w:cs="Times New Roman"/>
          <w:spacing w:val="30"/>
          <w:w w:val="205"/>
        </w:rPr>
        <w:t xml:space="preserve"> </w:t>
      </w:r>
      <w:sdt>
        <w:sdtPr>
          <w:rPr>
            <w:w w:val="110"/>
          </w:rPr>
          <w:id w:val="-209840429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731BA3">
        <w:rPr>
          <w:w w:val="110"/>
        </w:rPr>
        <w:t>VISA</w:t>
      </w:r>
      <w:r w:rsidR="005C3A0B">
        <w:rPr>
          <w:w w:val="110"/>
        </w:rPr>
        <w:tab/>
      </w:r>
      <w:sdt>
        <w:sdtPr>
          <w:rPr>
            <w:w w:val="110"/>
          </w:rPr>
          <w:id w:val="655451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MasterCard</w:t>
      </w:r>
      <w:r w:rsidR="005C3A0B">
        <w:rPr>
          <w:w w:val="110"/>
        </w:rPr>
        <w:tab/>
      </w:r>
      <w:sdt>
        <w:sdtPr>
          <w:rPr>
            <w:w w:val="110"/>
          </w:rPr>
          <w:id w:val="182385160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American</w:t>
      </w:r>
      <w:r w:rsidR="005C3A0B">
        <w:rPr>
          <w:spacing w:val="-31"/>
          <w:w w:val="110"/>
        </w:rPr>
        <w:t xml:space="preserve"> </w:t>
      </w:r>
      <w:r w:rsidR="005C3A0B">
        <w:rPr>
          <w:spacing w:val="1"/>
          <w:w w:val="110"/>
        </w:rPr>
        <w:t>E</w:t>
      </w:r>
      <w:r w:rsidR="005C3A0B">
        <w:rPr>
          <w:spacing w:val="-2"/>
          <w:w w:val="110"/>
        </w:rPr>
        <w:t>x</w:t>
      </w:r>
      <w:r w:rsidR="005C3A0B">
        <w:rPr>
          <w:w w:val="110"/>
        </w:rPr>
        <w:t>press</w:t>
      </w:r>
      <w:r w:rsidR="005F680F">
        <w:rPr>
          <w:w w:val="99"/>
        </w:rPr>
        <w:br/>
      </w:r>
      <w:r w:rsidR="005C3A0B">
        <w:t>Card</w:t>
      </w:r>
      <w:r w:rsidR="005C3A0B">
        <w:rPr>
          <w:spacing w:val="-10"/>
        </w:rPr>
        <w:t xml:space="preserve"> </w:t>
      </w:r>
      <w:r w:rsidR="005C3A0B">
        <w:t>Nu</w:t>
      </w:r>
      <w:r w:rsidR="005C3A0B">
        <w:rPr>
          <w:spacing w:val="1"/>
        </w:rPr>
        <w:t>m</w:t>
      </w:r>
      <w:r w:rsidR="005C3A0B">
        <w:rPr>
          <w:spacing w:val="-1"/>
        </w:rPr>
        <w:t>b</w:t>
      </w:r>
      <w:r w:rsidR="005C3A0B">
        <w:t>er:</w:t>
      </w:r>
      <w:r w:rsidR="005F680F">
        <w:t xml:space="preserve"> </w:t>
      </w:r>
      <w:sdt>
        <w:sdtPr>
          <w:id w:val="-180510534"/>
          <w:lock w:val="sdtLocked"/>
          <w:placeholder>
            <w:docPart w:val="DEF4866AE1704AD098DA7A428E0EC3ED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008C1455" w14:textId="67BEC59E" w:rsidR="006C5D2D" w:rsidRDefault="004962B6" w:rsidP="00A244C4">
      <w:pPr>
        <w:pStyle w:val="BodyText"/>
        <w:spacing w:before="2" w:line="476" w:lineRule="auto"/>
        <w:ind w:left="90" w:right="37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6B754EEB" wp14:editId="0E61753A">
                <wp:simplePos x="0" y="0"/>
                <wp:positionH relativeFrom="page">
                  <wp:posOffset>4234180</wp:posOffset>
                </wp:positionH>
                <wp:positionV relativeFrom="paragraph">
                  <wp:posOffset>337820</wp:posOffset>
                </wp:positionV>
                <wp:extent cx="3044190" cy="1270"/>
                <wp:effectExtent l="0" t="0" r="22860" b="17780"/>
                <wp:wrapNone/>
                <wp:docPr id="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939"/>
                          <a:chExt cx="4794" cy="2"/>
                        </a:xfrm>
                      </wpg:grpSpPr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6721" y="93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F7E0EEB" id="Group 5" o:spid="_x0000_s1026" style="position:absolute;margin-left:333.4pt;margin-top:26.6pt;width:239.7pt;height:.1pt;z-index:-251650560;mso-position-horizontal-relative:page" coordorigin="6721,93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">
                <v:shape id="Freeform 6" o:spid="_x0000_s1027" style="position:absolute;left:6721;top:93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4BDADC41" wp14:editId="26408D92">
                <wp:simplePos x="0" y="0"/>
                <wp:positionH relativeFrom="page">
                  <wp:posOffset>4223873</wp:posOffset>
                </wp:positionH>
                <wp:positionV relativeFrom="paragraph">
                  <wp:posOffset>139065</wp:posOffset>
                </wp:positionV>
                <wp:extent cx="3044190" cy="1270"/>
                <wp:effectExtent l="0" t="0" r="22860" b="17780"/>
                <wp:wrapNone/>
                <wp:docPr id="1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219"/>
                          <a:chExt cx="4794" cy="2"/>
                        </a:xfrm>
                      </wpg:grpSpPr>
                      <wps:wsp>
                        <wps:cNvPr id="12" name="Freeform 10"/>
                        <wps:cNvSpPr>
                          <a:spLocks/>
                        </wps:cNvSpPr>
                        <wps:spPr bwMode="auto">
                          <a:xfrm>
                            <a:off x="6721" y="21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DAEA34B" id="Group 9" o:spid="_x0000_s1026" style="position:absolute;margin-left:332.6pt;margin-top:10.95pt;width:239.7pt;height:.1pt;z-index:-251652608;mso-position-horizontal-relative:page" coordorigin="6721,21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">
                <v:shape id="Freeform 10" o:spid="_x0000_s1027" style="position:absolute;left:6721;top:21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t>Expiration</w:t>
      </w:r>
      <w:r w:rsidR="005C3A0B">
        <w:rPr>
          <w:spacing w:val="-11"/>
        </w:rPr>
        <w:t xml:space="preserve"> </w:t>
      </w:r>
      <w:r w:rsidR="005C3A0B">
        <w:t>Dat</w:t>
      </w:r>
      <w:r w:rsidR="005C3A0B">
        <w:rPr>
          <w:spacing w:val="1"/>
        </w:rPr>
        <w:t>e</w:t>
      </w:r>
      <w:r w:rsidR="005C3A0B">
        <w:t>:</w:t>
      </w:r>
      <w:r w:rsidR="005C3A0B">
        <w:rPr>
          <w:w w:val="99"/>
        </w:rPr>
        <w:t xml:space="preserve"> </w:t>
      </w:r>
      <w:sdt>
        <w:sdtPr>
          <w:id w:val="1717467684"/>
          <w:lock w:val="sdtLocked"/>
          <w:placeholder>
            <w:docPart w:val="D016FEE4B9FD47519FB617BB097E1E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 w:rsidR="005F680F">
        <w:rPr>
          <w:spacing w:val="-1"/>
        </w:rPr>
        <w:br/>
      </w:r>
      <w:r w:rsidR="005C3A0B">
        <w:rPr>
          <w:spacing w:val="-1"/>
        </w:rPr>
        <w:t>N</w:t>
      </w:r>
      <w:r w:rsidR="005C3A0B">
        <w:t>a</w:t>
      </w:r>
      <w:r w:rsidR="005C3A0B">
        <w:rPr>
          <w:spacing w:val="-1"/>
        </w:rPr>
        <w:t>m</w:t>
      </w:r>
      <w:r w:rsidR="005C3A0B">
        <w:t>e</w:t>
      </w:r>
      <w:r w:rsidR="005C3A0B">
        <w:rPr>
          <w:spacing w:val="-5"/>
        </w:rPr>
        <w:t xml:space="preserve"> </w:t>
      </w:r>
      <w:r w:rsidR="005C3A0B">
        <w:rPr>
          <w:spacing w:val="-1"/>
        </w:rPr>
        <w:t>o</w:t>
      </w:r>
      <w:r w:rsidR="005C3A0B">
        <w:t>n</w:t>
      </w:r>
      <w:r w:rsidR="005C3A0B">
        <w:rPr>
          <w:spacing w:val="-6"/>
        </w:rPr>
        <w:t xml:space="preserve"> </w:t>
      </w:r>
      <w:r w:rsidR="005C3A0B">
        <w:rPr>
          <w:spacing w:val="1"/>
        </w:rPr>
        <w:t>C</w:t>
      </w:r>
      <w:r w:rsidR="005C3A0B">
        <w:rPr>
          <w:spacing w:val="-1"/>
        </w:rPr>
        <w:t>ar</w:t>
      </w:r>
      <w:r w:rsidR="005C3A0B">
        <w:t>d:</w:t>
      </w:r>
      <w:r w:rsidR="005C3A0B">
        <w:rPr>
          <w:w w:val="99"/>
        </w:rPr>
        <w:t xml:space="preserve"> </w:t>
      </w:r>
      <w:sdt>
        <w:sdtPr>
          <w:id w:val="-1960873293"/>
          <w:lock w:val="sdtLocked"/>
          <w:placeholder>
            <w:docPart w:val="7953B9D84D10411DA68D808978540E46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w w:val="99"/>
        </w:rPr>
        <w:br/>
      </w:r>
      <w:r w:rsidR="005C3A0B">
        <w:t>Signature:</w:t>
      </w:r>
    </w:p>
    <w:p w14:paraId="43FDEB96" w14:textId="2DB3CF7D" w:rsidR="000343B8" w:rsidRDefault="005C3A0B" w:rsidP="000343B8">
      <w:pPr>
        <w:pStyle w:val="BodyText"/>
        <w:ind w:left="90"/>
      </w:pPr>
      <w:r>
        <w:t>Cardholder’s</w:t>
      </w:r>
      <w:r>
        <w:rPr>
          <w:spacing w:val="-8"/>
        </w:rPr>
        <w:t xml:space="preserve"> </w:t>
      </w:r>
      <w:r>
        <w:t>Zip</w:t>
      </w:r>
      <w:r>
        <w:rPr>
          <w:spacing w:val="-6"/>
        </w:rPr>
        <w:t xml:space="preserve"> </w:t>
      </w:r>
      <w:r>
        <w:t>Code:</w:t>
      </w:r>
      <w:r w:rsidR="005F680F">
        <w:t xml:space="preserve"> </w:t>
      </w:r>
      <w:sdt>
        <w:sdtPr>
          <w:id w:val="384220453"/>
          <w:lock w:val="sdtLocked"/>
          <w:placeholder>
            <w:docPart w:val="F8231E4653B54344AE18182DFD44CFAF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bookmarkStart w:id="2" w:name="_Hlk485717526"/>
      <w:bookmarkStart w:id="3" w:name="_Hlk485717755"/>
      <w:r w:rsidR="000343B8" w:rsidRPr="000343B8">
        <w:t xml:space="preserve"> </w:t>
      </w:r>
      <w:r w:rsidR="000343B8">
        <w:t xml:space="preserve">CVD: </w:t>
      </w:r>
      <w:sdt>
        <w:sdtPr>
          <w:id w:val="-1830752741"/>
          <w:placeholder>
            <w:docPart w:val="9B06F2C48C7F4CE49BA5412CE0D62C4C"/>
          </w:placeholder>
          <w:showingPlcHdr/>
          <w:text/>
        </w:sdtPr>
        <w:sdtEndPr/>
        <w:sdtContent>
          <w:r w:rsidR="000343B8" w:rsidRPr="00F7242B">
            <w:rPr>
              <w:color w:val="BFBFBF" w:themeColor="background1" w:themeShade="BF"/>
            </w:rPr>
            <w:t>Security Code</w:t>
          </w:r>
        </w:sdtContent>
      </w:sdt>
      <w:bookmarkEnd w:id="2"/>
    </w:p>
    <w:bookmarkEnd w:id="3"/>
    <w:p w14:paraId="4B48D577" w14:textId="34971D31" w:rsidR="00166EF0" w:rsidRPr="00166EF0" w:rsidRDefault="00A10835" w:rsidP="00166EF0">
      <w:pPr>
        <w:pStyle w:val="BodyText"/>
        <w:spacing w:before="14"/>
        <w:ind w:left="90"/>
        <w:rPr>
          <w:i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1583D95B" wp14:editId="6DA5E99E">
                <wp:simplePos x="0" y="0"/>
                <wp:positionH relativeFrom="page">
                  <wp:posOffset>4218305</wp:posOffset>
                </wp:positionH>
                <wp:positionV relativeFrom="paragraph">
                  <wp:posOffset>4445</wp:posOffset>
                </wp:positionV>
                <wp:extent cx="3048000" cy="1270"/>
                <wp:effectExtent l="0" t="0" r="19050" b="17780"/>
                <wp:wrapNone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0" cy="1270"/>
                          <a:chOff x="6721" y="569"/>
                          <a:chExt cx="4800" cy="2"/>
                        </a:xfrm>
                      </wpg:grpSpPr>
                      <wps:wsp>
                        <wps:cNvPr id="10" name="Freeform 8"/>
                        <wps:cNvSpPr>
                          <a:spLocks/>
                        </wps:cNvSpPr>
                        <wps:spPr bwMode="auto">
                          <a:xfrm>
                            <a:off x="6721" y="569"/>
                            <a:ext cx="4800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800"/>
                              <a:gd name="T2" fmla="+- 0 11521 6721"/>
                              <a:gd name="T3" fmla="*/ T2 w 4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0">
                                <a:moveTo>
                                  <a:pt x="0" y="0"/>
                                </a:moveTo>
                                <a:lnTo>
                                  <a:pt x="4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02D940C" id="Group 7" o:spid="_x0000_s1026" style="position:absolute;margin-left:332.15pt;margin-top:.35pt;width:240pt;height:.1pt;z-index:-251651584;mso-position-horizontal-relative:page" coordorigin="6721,569" coordsize="4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">
                <v:shape id="Freeform 8" o:spid="_x0000_s1027" style="position:absolute;left:6721;top:569;width:4800;height:2;visibility:visible;mso-wrap-style:square;v-text-anchor:top" coordsize="4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" path="m,l4800,e" filled="f" strokeweight=".58pt">
                  <v:path arrowok="t" o:connecttype="custom" o:connectlocs="0,0;4800,0" o:connectangles="0,0"/>
                </v:shape>
                <w10:wrap anchorx="page"/>
              </v:group>
            </w:pict>
          </mc:Fallback>
        </mc:AlternateContent>
      </w:r>
      <w:r w:rsidR="00166EF0" w:rsidRPr="00166EF0">
        <w:rPr>
          <w:i/>
        </w:rPr>
        <w:t>There will be a convenience fee of 2</w:t>
      </w:r>
      <w:r w:rsidR="000343B8">
        <w:rPr>
          <w:i/>
        </w:rPr>
        <w:t>.5</w:t>
      </w:r>
      <w:r w:rsidR="00166EF0" w:rsidRPr="00166EF0">
        <w:rPr>
          <w:i/>
        </w:rPr>
        <w:t xml:space="preserve">% for each credit card payment. </w:t>
      </w:r>
    </w:p>
    <w:p w14:paraId="50F844B1" w14:textId="77777777" w:rsidR="00166EF0" w:rsidRDefault="00166EF0">
      <w:pPr>
        <w:pStyle w:val="Heading2"/>
      </w:pPr>
    </w:p>
    <w:p w14:paraId="69862845" w14:textId="77777777" w:rsidR="006C5D2D" w:rsidRDefault="005C3A0B">
      <w:pPr>
        <w:pStyle w:val="Heading2"/>
      </w:pPr>
      <w:r>
        <w:t>Payment</w:t>
      </w:r>
      <w:r>
        <w:rPr>
          <w:spacing w:val="-7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Check</w:t>
      </w:r>
    </w:p>
    <w:p w14:paraId="22150865" w14:textId="707BB3E9" w:rsidR="001304A6" w:rsidRDefault="005C3A0B">
      <w:pPr>
        <w:pStyle w:val="BodyText"/>
        <w:spacing w:line="176" w:lineRule="exact"/>
      </w:pPr>
      <w:r>
        <w:t>Make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h</w:t>
      </w:r>
      <w:r>
        <w:t>eck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rPr>
          <w:spacing w:val="-1"/>
        </w:rPr>
        <w:t>a</w:t>
      </w:r>
      <w:r>
        <w:t>y</w:t>
      </w:r>
      <w:r>
        <w:rPr>
          <w:spacing w:val="1"/>
        </w:rPr>
        <w:t>a</w:t>
      </w:r>
      <w:r>
        <w:t>b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1"/>
        </w:rPr>
        <w:t>m</w:t>
      </w:r>
      <w:r>
        <w:rPr>
          <w:spacing w:val="-1"/>
        </w:rPr>
        <w:t>a</w:t>
      </w:r>
      <w:r>
        <w:t>il</w:t>
      </w:r>
      <w:r>
        <w:rPr>
          <w:spacing w:val="-6"/>
        </w:rPr>
        <w:t xml:space="preserve"> </w:t>
      </w:r>
      <w:r>
        <w:t>along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t>mple</w:t>
      </w:r>
      <w:r>
        <w:rPr>
          <w:spacing w:val="1"/>
        </w:rPr>
        <w:t>t</w:t>
      </w:r>
      <w:r>
        <w:rPr>
          <w:spacing w:val="-1"/>
        </w:rPr>
        <w:t>e</w:t>
      </w:r>
      <w:r>
        <w:t>d</w:t>
      </w:r>
      <w:r>
        <w:rPr>
          <w:spacing w:val="-5"/>
        </w:rPr>
        <w:t xml:space="preserve"> </w:t>
      </w:r>
      <w:r>
        <w:t>registration</w:t>
      </w:r>
      <w:r>
        <w:rPr>
          <w:spacing w:val="-4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5"/>
        </w:rPr>
        <w:t xml:space="preserve"> </w:t>
      </w:r>
      <w:r>
        <w:t>to:</w:t>
      </w:r>
    </w:p>
    <w:p w14:paraId="1BEFCC55" w14:textId="38BC7047" w:rsidR="006C5D2D" w:rsidRPr="00CC24F4" w:rsidRDefault="005C3A0B">
      <w:pPr>
        <w:pStyle w:val="Heading2"/>
        <w:spacing w:line="184" w:lineRule="exact"/>
        <w:ind w:left="416"/>
        <w:rPr>
          <w:rFonts w:ascii="Franklin Gothic Book" w:eastAsia="Franklin Gothic Book" w:hAnsi="Franklin Gothic Book" w:cs="Franklin Gothic Book"/>
          <w:b/>
        </w:rPr>
      </w:pPr>
      <w:r w:rsidRPr="00CC24F4">
        <w:rPr>
          <w:rFonts w:ascii="Franklin Gothic Book" w:eastAsia="Franklin Gothic Book" w:hAnsi="Franklin Gothic Book" w:cs="Franklin Gothic Book"/>
          <w:b/>
        </w:rPr>
        <w:t>Wol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l</w:t>
      </w:r>
      <w:r w:rsidRPr="00CC24F4">
        <w:rPr>
          <w:rFonts w:ascii="Franklin Gothic Book" w:eastAsia="Franklin Gothic Book" w:hAnsi="Franklin Gothic Book" w:cs="Franklin Gothic Book"/>
          <w:b/>
        </w:rPr>
        <w:t>am</w:t>
      </w:r>
      <w:r w:rsidRPr="00CC24F4">
        <w:rPr>
          <w:rFonts w:ascii="Franklin Gothic Book" w:eastAsia="Franklin Gothic Book" w:hAnsi="Franklin Gothic Book" w:cs="Franklin Gothic Book"/>
          <w:b/>
          <w:spacing w:val="-8"/>
        </w:rPr>
        <w:t xml:space="preserve"> </w:t>
      </w:r>
      <w:r w:rsidRPr="00CC24F4">
        <w:rPr>
          <w:rFonts w:ascii="Franklin Gothic Book" w:eastAsia="Franklin Gothic Book" w:hAnsi="Franklin Gothic Book" w:cs="Franklin Gothic Book"/>
          <w:b/>
        </w:rPr>
        <w:t>G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r</w:t>
      </w:r>
      <w:r w:rsidRPr="00CC24F4">
        <w:rPr>
          <w:rFonts w:ascii="Franklin Gothic Book" w:eastAsia="Franklin Gothic Book" w:hAnsi="Franklin Gothic Book" w:cs="Franklin Gothic Book"/>
          <w:b/>
        </w:rPr>
        <w:t>oup</w:t>
      </w:r>
      <w:r w:rsidR="000343B8">
        <w:rPr>
          <w:rFonts w:ascii="Franklin Gothic Book" w:eastAsia="Franklin Gothic Book" w:hAnsi="Franklin Gothic Book" w:cs="Franklin Gothic Book"/>
          <w:b/>
        </w:rPr>
        <w:t>s</w:t>
      </w:r>
    </w:p>
    <w:p w14:paraId="597E90D9" w14:textId="77777777" w:rsidR="006C5D2D" w:rsidRDefault="005C3A0B">
      <w:pPr>
        <w:pStyle w:val="BodyText"/>
        <w:spacing w:line="176" w:lineRule="exact"/>
        <w:ind w:left="416"/>
      </w:pPr>
      <w:r>
        <w:t>5847</w:t>
      </w:r>
      <w:r>
        <w:rPr>
          <w:spacing w:val="-5"/>
        </w:rPr>
        <w:t xml:space="preserve"> </w:t>
      </w:r>
      <w:r>
        <w:t>San</w:t>
      </w:r>
      <w:r>
        <w:rPr>
          <w:spacing w:val="-5"/>
        </w:rPr>
        <w:t xml:space="preserve"> </w:t>
      </w:r>
      <w:r>
        <w:t>Felipe</w:t>
      </w:r>
      <w:r>
        <w:rPr>
          <w:spacing w:val="-3"/>
        </w:rPr>
        <w:t xml:space="preserve"> </w:t>
      </w:r>
      <w:r>
        <w:t>St.,</w:t>
      </w:r>
      <w:r>
        <w:rPr>
          <w:spacing w:val="-5"/>
        </w:rPr>
        <w:t xml:space="preserve"> </w:t>
      </w:r>
      <w:r>
        <w:t>Suite</w:t>
      </w:r>
      <w:r>
        <w:rPr>
          <w:spacing w:val="-3"/>
        </w:rPr>
        <w:t xml:space="preserve"> </w:t>
      </w:r>
      <w:r>
        <w:t>1700</w:t>
      </w:r>
    </w:p>
    <w:p w14:paraId="6787C8F8" w14:textId="77777777" w:rsidR="006C5D2D" w:rsidRDefault="0090767A">
      <w:pPr>
        <w:pStyle w:val="BodyText"/>
        <w:spacing w:line="180" w:lineRule="exact"/>
        <w:ind w:left="0" w:right="3180"/>
        <w:jc w:val="center"/>
      </w:pPr>
      <w:r>
        <w:t xml:space="preserve">    </w:t>
      </w:r>
      <w:r w:rsidR="005C3A0B">
        <w:t>Houst</w:t>
      </w:r>
      <w:r w:rsidR="005C3A0B">
        <w:rPr>
          <w:spacing w:val="1"/>
        </w:rPr>
        <w:t>o</w:t>
      </w:r>
      <w:r w:rsidR="005C3A0B">
        <w:t>n,</w:t>
      </w:r>
      <w:r w:rsidR="005C3A0B">
        <w:rPr>
          <w:spacing w:val="-8"/>
        </w:rPr>
        <w:t xml:space="preserve"> </w:t>
      </w:r>
      <w:r w:rsidR="005C3A0B">
        <w:t>TX</w:t>
      </w:r>
      <w:r w:rsidR="005C3A0B">
        <w:rPr>
          <w:spacing w:val="-6"/>
        </w:rPr>
        <w:t xml:space="preserve"> </w:t>
      </w:r>
      <w:r w:rsidR="005C3A0B">
        <w:t>770</w:t>
      </w:r>
      <w:r w:rsidR="005C3A0B">
        <w:rPr>
          <w:spacing w:val="1"/>
        </w:rPr>
        <w:t>5</w:t>
      </w:r>
      <w:r w:rsidR="005C3A0B">
        <w:t>7</w:t>
      </w:r>
    </w:p>
    <w:p w14:paraId="5F35C0C3" w14:textId="77777777" w:rsidR="006C5D2D" w:rsidRDefault="006C5D2D">
      <w:pPr>
        <w:spacing w:line="160" w:lineRule="exact"/>
        <w:rPr>
          <w:sz w:val="16"/>
          <w:szCs w:val="16"/>
        </w:rPr>
      </w:pPr>
    </w:p>
    <w:p w14:paraId="2C30DD8C" w14:textId="77777777" w:rsidR="006C5D2D" w:rsidRDefault="005C3A0B">
      <w:pPr>
        <w:pStyle w:val="Heading2"/>
      </w:pPr>
      <w:r>
        <w:t>Cancellations</w:t>
      </w:r>
    </w:p>
    <w:p w14:paraId="69AFFC21" w14:textId="77777777" w:rsidR="006C5D2D" w:rsidRDefault="001304A6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Refunds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 w:rsidR="005C3A0B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 w:rsidR="005C3A0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 w:rsidR="005C3A0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 w:rsidR="005C3A0B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14:paraId="1F6867A4" w14:textId="70C8BFCA"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0343B8">
        <w:rPr>
          <w:rFonts w:ascii="Franklin Gothic Book" w:eastAsia="Franklin Gothic Book" w:hAnsi="Franklin Gothic Book" w:cs="Franklin Gothic Book"/>
          <w:i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14:paraId="035CB667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14:paraId="16CE4D42" w14:textId="77777777"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14:paraId="0376AD87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14:paraId="7AEBD1A1" w14:textId="77777777"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14:paraId="43D61988" w14:textId="77777777" w:rsidR="006C5D2D" w:rsidRDefault="006C5D2D">
      <w:pPr>
        <w:spacing w:line="160" w:lineRule="exact"/>
        <w:rPr>
          <w:sz w:val="16"/>
          <w:szCs w:val="16"/>
        </w:rPr>
      </w:pPr>
    </w:p>
    <w:p w14:paraId="079E3C9E" w14:textId="77777777" w:rsidR="006C5D2D" w:rsidRDefault="005C3A0B">
      <w:pPr>
        <w:pStyle w:val="Heading2"/>
      </w:pPr>
      <w:r>
        <w:t>Training</w:t>
      </w:r>
      <w:r>
        <w:rPr>
          <w:spacing w:val="-12"/>
        </w:rPr>
        <w:t xml:space="preserve"> </w:t>
      </w:r>
      <w:r>
        <w:t>venue</w:t>
      </w:r>
    </w:p>
    <w:p w14:paraId="7050B1FB" w14:textId="39D01D62" w:rsidR="008E43AD" w:rsidRPr="007B3B43" w:rsidRDefault="005C3A0B" w:rsidP="001D0D09">
      <w:pPr>
        <w:spacing w:line="164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qu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ut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gist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odging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n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c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1D0D09">
        <w:rPr>
          <w:rFonts w:ascii="Franklin Gothic Book" w:eastAsia="Franklin Gothic Book" w:hAnsi="Franklin Gothic Book" w:cs="Franklin Gothic Book"/>
          <w:i/>
          <w:sz w:val="16"/>
          <w:szCs w:val="16"/>
        </w:rPr>
        <w:t>b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1D0D09">
        <w:rPr>
          <w:rFonts w:ascii="Franklin Gothic Book" w:eastAsia="Franklin Gothic Book" w:hAnsi="Franklin Gothic Book" w:cs="Franklin Gothic Book"/>
          <w:i/>
          <w:sz w:val="16"/>
          <w:szCs w:val="16"/>
        </w:rPr>
        <w:t>emailing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u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z w:val="16"/>
          <w:szCs w:val="16"/>
          <w:u w:val="single" w:color="0000FF"/>
        </w:rPr>
        <w:t>info@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pacing w:val="2"/>
          <w:sz w:val="16"/>
          <w:szCs w:val="16"/>
          <w:u w:val="single" w:color="0000FF"/>
        </w:rPr>
        <w:t>w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z w:val="16"/>
          <w:szCs w:val="16"/>
          <w:u w:val="single" w:color="0000FF"/>
        </w:rPr>
        <w:t>ollampag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pacing w:val="-1"/>
          <w:sz w:val="16"/>
          <w:szCs w:val="16"/>
          <w:u w:val="single" w:color="0000FF"/>
        </w:rPr>
        <w:t>.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pacing w:val="1"/>
          <w:sz w:val="16"/>
          <w:szCs w:val="16"/>
          <w:u w:val="single" w:color="0000FF"/>
        </w:rPr>
        <w:t>c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z w:val="16"/>
          <w:szCs w:val="16"/>
          <w:u w:val="single" w:color="0000FF"/>
        </w:rPr>
        <w:t>o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pacing w:val="1"/>
          <w:sz w:val="16"/>
          <w:szCs w:val="16"/>
          <w:u w:val="single" w:color="0000FF"/>
        </w:rPr>
        <w:t>m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</w:t>
      </w:r>
      <w:r w:rsidR="001D0D09" w:rsidRPr="001D0D09">
        <w:rPr>
          <w:rFonts w:ascii="Franklin Gothic Book" w:eastAsia="Franklin Gothic Book" w:hAnsi="Franklin Gothic Book" w:cs="Franklin Gothic Book"/>
          <w:sz w:val="16"/>
          <w:szCs w:val="16"/>
        </w:rPr>
        <w:t>or TISL at (868)223-3110/3111</w:t>
      </w:r>
      <w:r w:rsidR="001D0D09" w:rsidRPr="001D0D09">
        <w:rPr>
          <w:rFonts w:ascii="Franklin Gothic Book" w:eastAsia="Franklin Gothic Book" w:hAnsi="Franklin Gothic Book" w:cs="Franklin Gothic Book"/>
          <w:spacing w:val="31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dd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n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co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ur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se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w w:val="99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8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nd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out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 w:rsidR="000343B8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G</w:t>
      </w:r>
      <w:r w:rsidR="005F22AF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,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r w:rsidR="00212B1A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 xml:space="preserve">visit </w:t>
      </w:r>
      <w:hyperlink r:id="rId14" w:history="1">
        <w:r w:rsidR="000343B8" w:rsidRPr="004C7434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www.wollamgroups</w:t>
        </w:r>
        <w:r w:rsidR="000343B8" w:rsidRPr="004C7434">
          <w:rPr>
            <w:rStyle w:val="Hyperlink"/>
            <w:rFonts w:ascii="Franklin Gothic Book" w:eastAsia="Franklin Gothic Book" w:hAnsi="Franklin Gothic Book" w:cs="Franklin Gothic Book"/>
            <w:spacing w:val="-1"/>
            <w:sz w:val="16"/>
            <w:szCs w:val="16"/>
            <w:u w:color="0000FF"/>
          </w:rPr>
          <w:t>.</w:t>
        </w:r>
        <w:r w:rsidR="000343B8" w:rsidRPr="004C7434">
          <w:rPr>
            <w:rStyle w:val="Hyperlink"/>
            <w:rFonts w:ascii="Franklin Gothic Book" w:eastAsia="Franklin Gothic Book" w:hAnsi="Franklin Gothic Book" w:cs="Franklin Gothic Book"/>
            <w:spacing w:val="1"/>
            <w:sz w:val="16"/>
            <w:szCs w:val="16"/>
            <w:u w:color="0000FF"/>
          </w:rPr>
          <w:t>c</w:t>
        </w:r>
        <w:r w:rsidR="000343B8" w:rsidRPr="004C7434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om</w:t>
        </w:r>
      </w:hyperlink>
      <w:r w:rsidR="006E486D">
        <w:rPr>
          <w:rFonts w:ascii="Franklin Gothic Book" w:eastAsia="Franklin Gothic Book" w:hAnsi="Franklin Gothic Book" w:cs="Franklin Gothic Book"/>
          <w:i/>
          <w:color w:val="0000FF"/>
          <w:sz w:val="16"/>
          <w:szCs w:val="16"/>
          <w:u w:val="single" w:color="0000FF"/>
        </w:rPr>
        <w:t>.</w:t>
      </w:r>
      <w:r w:rsidR="006E486D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ffe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ustomize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seminar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orkshops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n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training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your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location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ith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participant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ontac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8E43AD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>us at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hyperlink r:id="rId15" w:history="1">
        <w:r w:rsidR="008E43AD" w:rsidRPr="00661A4B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info@wollampag.com</w:t>
        </w:r>
      </w:hyperlink>
    </w:p>
    <w:p w14:paraId="62C8EFB4" w14:textId="77777777" w:rsidR="008E43AD" w:rsidRDefault="008E43AD" w:rsidP="008E43AD">
      <w:pPr>
        <w:spacing w:line="180" w:lineRule="exact"/>
        <w:ind w:left="180"/>
        <w:rPr>
          <w:rFonts w:ascii="Franklin Gothic Book" w:hAnsi="Franklin Gothic Book"/>
          <w:sz w:val="16"/>
        </w:rPr>
      </w:pPr>
    </w:p>
    <w:p w14:paraId="51A0C09B" w14:textId="642D2D2F" w:rsidR="006E486D" w:rsidRPr="00DA663F" w:rsidRDefault="00A10835" w:rsidP="006E486D">
      <w:pPr>
        <w:pStyle w:val="Heading2"/>
      </w:pPr>
      <w:r>
        <w:t>Training Location</w:t>
      </w:r>
    </w:p>
    <w:p w14:paraId="1F09C996" w14:textId="17C08FE7" w:rsidR="006E486D" w:rsidRDefault="00A10835" w:rsidP="006E486D">
      <w:pPr>
        <w:pStyle w:val="ListParagraph"/>
        <w:numPr>
          <w:ilvl w:val="0"/>
          <w:numId w:val="3"/>
        </w:numPr>
        <w:spacing w:before="1"/>
        <w:contextualSpacing/>
        <w:rPr>
          <w:rFonts w:ascii="Franklin Gothic Book" w:eastAsia="Franklin Gothic Book" w:hAnsi="Franklin Gothic Book"/>
          <w:sz w:val="16"/>
          <w:szCs w:val="16"/>
        </w:rPr>
      </w:pPr>
      <w:r>
        <w:rPr>
          <w:rFonts w:ascii="Franklin Gothic Book" w:eastAsia="Franklin Gothic Book" w:hAnsi="Franklin Gothic Book"/>
          <w:sz w:val="16"/>
          <w:szCs w:val="16"/>
        </w:rPr>
        <w:t>223 Union Road</w:t>
      </w:r>
    </w:p>
    <w:p w14:paraId="515D575A" w14:textId="7FA82AA5" w:rsidR="00A10835" w:rsidRPr="002E402E" w:rsidRDefault="00A10835" w:rsidP="00A10835">
      <w:pPr>
        <w:pStyle w:val="ListParagraph"/>
        <w:spacing w:before="1"/>
        <w:ind w:left="540"/>
        <w:contextualSpacing/>
        <w:rPr>
          <w:rFonts w:ascii="Franklin Gothic Book" w:eastAsia="Franklin Gothic Book" w:hAnsi="Franklin Gothic Book"/>
          <w:sz w:val="16"/>
          <w:szCs w:val="16"/>
        </w:rPr>
      </w:pPr>
      <w:r>
        <w:rPr>
          <w:rFonts w:ascii="Franklin Gothic Book" w:eastAsia="Franklin Gothic Book" w:hAnsi="Franklin Gothic Book"/>
          <w:sz w:val="16"/>
          <w:szCs w:val="16"/>
        </w:rPr>
        <w:t>Marabella, Trinidad, West Indies</w:t>
      </w:r>
    </w:p>
    <w:p w14:paraId="2EB16B3A" w14:textId="77777777" w:rsidR="000343B8" w:rsidRDefault="000343B8" w:rsidP="002E402E">
      <w:pPr>
        <w:pStyle w:val="ListParagraph"/>
        <w:spacing w:before="1"/>
        <w:ind w:left="540"/>
        <w:contextualSpacing/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</w:pPr>
    </w:p>
    <w:p w14:paraId="558739B6" w14:textId="380EE69A" w:rsidR="002E402E" w:rsidRDefault="002E402E" w:rsidP="002E402E">
      <w:pPr>
        <w:pStyle w:val="ListParagraph"/>
        <w:spacing w:before="1"/>
        <w:ind w:left="540"/>
        <w:contextualSpacing/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>*</w:t>
      </w:r>
      <w:r w:rsidRPr="002E402E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Location is subject to change due to availability </w:t>
      </w:r>
    </w:p>
    <w:p w14:paraId="23A4C887" w14:textId="03ADB851" w:rsidR="00DA6156" w:rsidRPr="00DA6156" w:rsidRDefault="00DA6156" w:rsidP="00DA6156">
      <w:pPr>
        <w:spacing w:before="1"/>
        <w:contextualSpacing/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</w:pPr>
    </w:p>
    <w:p w14:paraId="2159DA9A" w14:textId="0F240304" w:rsidR="00DA6156" w:rsidRDefault="00DA6156" w:rsidP="00DA6156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</w:p>
    <w:p w14:paraId="1F0110AE" w14:textId="77777777" w:rsidR="00DA6156" w:rsidRPr="00DA6156" w:rsidRDefault="00DA6156" w:rsidP="00DA6156">
      <w:pPr>
        <w:ind w:left="176"/>
        <w:outlineLvl w:val="1"/>
        <w:rPr>
          <w:rFonts w:ascii="Franklin Gothic Book" w:eastAsia="Franklin Gothic Demi" w:hAnsi="Franklin Gothic Book"/>
          <w:sz w:val="16"/>
          <w:szCs w:val="18"/>
        </w:rPr>
      </w:pPr>
      <w:r w:rsidRPr="00DA6156">
        <w:rPr>
          <w:rFonts w:ascii="Franklin Gothic Demi" w:eastAsia="Franklin Gothic Demi" w:hAnsi="Franklin Gothic Demi"/>
          <w:sz w:val="18"/>
          <w:szCs w:val="18"/>
        </w:rPr>
        <w:t>**Photo (Headshot) for RPN</w:t>
      </w:r>
      <w:r w:rsidRPr="00DA6156">
        <w:rPr>
          <w:rFonts w:ascii="Calibri" w:eastAsia="Franklin Gothic Demi" w:hAnsi="Calibri"/>
          <w:sz w:val="18"/>
          <w:szCs w:val="18"/>
        </w:rPr>
        <w:t>™</w:t>
      </w:r>
      <w:r w:rsidRPr="00DA6156">
        <w:rPr>
          <w:rFonts w:ascii="Franklin Gothic Demi" w:eastAsia="Franklin Gothic Demi" w:hAnsi="Franklin Gothic Demi"/>
          <w:sz w:val="18"/>
          <w:szCs w:val="18"/>
        </w:rPr>
        <w:t xml:space="preserve"> license -</w:t>
      </w:r>
      <w:r w:rsidRPr="00DA6156">
        <w:rPr>
          <w:rFonts w:ascii="Franklin Gothic Book" w:eastAsia="Franklin Gothic Demi" w:hAnsi="Franklin Gothic Book"/>
          <w:sz w:val="16"/>
          <w:szCs w:val="18"/>
        </w:rPr>
        <w:t xml:space="preserve"> Upload the clear headshot photo with solid color (e.g. black or white) background.</w:t>
      </w:r>
    </w:p>
    <w:p w14:paraId="06E994BE" w14:textId="77777777" w:rsidR="00DA6156" w:rsidRPr="00DA6156" w:rsidRDefault="00DA6156" w:rsidP="00DA6156">
      <w:pPr>
        <w:tabs>
          <w:tab w:val="left" w:pos="360"/>
        </w:tabs>
      </w:pPr>
      <w:r w:rsidRPr="00DA6156">
        <w:t xml:space="preserve">    </w:t>
      </w:r>
      <w:sdt>
        <w:sdtPr>
          <w:id w:val="1752311079"/>
          <w:showingPlcHdr/>
          <w:picture/>
        </w:sdtPr>
        <w:sdtEndPr/>
        <w:sdtContent>
          <w:r w:rsidRPr="00DA6156">
            <w:rPr>
              <w:noProof/>
            </w:rPr>
            <w:drawing>
              <wp:inline distT="0" distB="0" distL="0" distR="0" wp14:anchorId="49FBF2F9" wp14:editId="61A50BE7">
                <wp:extent cx="1280160" cy="1280160"/>
                <wp:effectExtent l="0" t="0" r="0" b="0"/>
                <wp:docPr id="56" name="Picture 5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0160" cy="128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14:paraId="7165E3C0" w14:textId="09A8C628" w:rsidR="005F680F" w:rsidRDefault="00DA6156" w:rsidP="00DA6156">
      <w:pPr>
        <w:spacing w:before="1"/>
        <w:contextualSpacing/>
      </w:pPr>
      <w:r>
        <w:rPr>
          <w:rFonts w:ascii="Franklin Gothic Book" w:eastAsia="Franklin Gothic Book" w:hAnsi="Franklin Gothic Book"/>
          <w:b/>
          <w:sz w:val="16"/>
          <w:szCs w:val="16"/>
        </w:rPr>
        <w:t>P</w:t>
      </w:r>
      <w:r w:rsidR="006144D4" w:rsidRPr="00A00785">
        <w:rPr>
          <w:rFonts w:ascii="Franklin Gothic Book" w:eastAsia="Franklin Gothic Book" w:hAnsi="Franklin Gothic Book"/>
          <w:b/>
          <w:sz w:val="16"/>
          <w:szCs w:val="16"/>
        </w:rPr>
        <w:t xml:space="preserve">lease email the completed registration form to </w:t>
      </w:r>
      <w:hyperlink r:id="rId17" w:history="1">
        <w:r w:rsidR="006144D4" w:rsidRPr="00A00785">
          <w:rPr>
            <w:rStyle w:val="Hyperlink"/>
            <w:rFonts w:ascii="Franklin Gothic Book" w:eastAsia="Franklin Gothic Book" w:hAnsi="Franklin Gothic Book"/>
            <w:b/>
            <w:sz w:val="16"/>
            <w:szCs w:val="16"/>
          </w:rPr>
          <w:t>info@wollampag.com</w:t>
        </w:r>
      </w:hyperlink>
    </w:p>
    <w:sectPr w:rsidR="005F680F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0001CE" w14:textId="77777777" w:rsidR="001A6DCC" w:rsidRDefault="001A6DCC" w:rsidP="008F7DBA">
      <w:r>
        <w:separator/>
      </w:r>
    </w:p>
  </w:endnote>
  <w:endnote w:type="continuationSeparator" w:id="0">
    <w:p w14:paraId="50E6043F" w14:textId="77777777" w:rsidR="001A6DCC" w:rsidRDefault="001A6DCC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B718C6" w14:textId="77777777" w:rsidR="008F7DBA" w:rsidRDefault="008F7DBA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0A2D6D4" wp14:editId="541CE27F">
              <wp:simplePos x="0" y="0"/>
              <wp:positionH relativeFrom="page">
                <wp:posOffset>784860</wp:posOffset>
              </wp:positionH>
              <wp:positionV relativeFrom="page">
                <wp:posOffset>9624060</wp:posOffset>
              </wp:positionV>
              <wp:extent cx="2087880" cy="236220"/>
              <wp:effectExtent l="0" t="0" r="7620" b="11430"/>
              <wp:wrapTight wrapText="bothSides">
                <wp:wrapPolygon edited="0">
                  <wp:start x="0" y="0"/>
                  <wp:lineTo x="0" y="20903"/>
                  <wp:lineTo x="21482" y="20903"/>
                  <wp:lineTo x="21482" y="0"/>
                  <wp:lineTo x="0" y="0"/>
                </wp:wrapPolygon>
              </wp:wrapTight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87880" cy="2362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91DA22F" w14:textId="0FBDE440" w:rsidR="008F7DBA" w:rsidRPr="00D03334" w:rsidRDefault="008F7DBA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</w:t>
                          </w:r>
                          <w:r w:rsidR="000343B8">
                            <w:rPr>
                              <w:rFonts w:ascii="FranklinGotITC-Book" w:hAnsi="FranklinGotITC-Book"/>
                              <w:sz w:val="14"/>
                            </w:rPr>
                            <w:t>wollamgroups</w:t>
                          </w:r>
                          <w:r w:rsidR="009B0A30">
                            <w:rPr>
                              <w:rFonts w:ascii="FranklinGotITC-Book" w:hAnsi="FranklinGotITC-Book"/>
                              <w:sz w:val="14"/>
                            </w:rPr>
                            <w:t>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0A2D6D4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1.8pt;margin-top:757.8pt;width:164.4pt;height:18.6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" filled="f" stroked="f">
              <v:textbox inset="0,0,0,0">
                <w:txbxContent>
                  <w:p w14:paraId="191DA22F" w14:textId="0FBDE440" w:rsidR="008F7DBA" w:rsidRPr="00D03334" w:rsidRDefault="008F7DBA" w:rsidP="008F7DBA">
                    <w:r>
                      <w:rPr>
                        <w:rFonts w:ascii="FranklinGotITC-Book" w:hAnsi="FranklinGotITC-Book"/>
                        <w:sz w:val="14"/>
                      </w:rPr>
                      <w:t>www.</w:t>
                    </w:r>
                    <w:r w:rsidR="000343B8">
                      <w:rPr>
                        <w:rFonts w:ascii="FranklinGotITC-Book" w:hAnsi="FranklinGotITC-Book"/>
                        <w:sz w:val="14"/>
                      </w:rPr>
                      <w:t>wollamgroups</w:t>
                    </w:r>
                    <w:r w:rsidR="009B0A30">
                      <w:rPr>
                        <w:rFonts w:ascii="FranklinGotITC-Book" w:hAnsi="FranklinGotITC-Book"/>
                        <w:sz w:val="14"/>
                      </w:rPr>
                      <w:t>.com</w:t>
                    </w:r>
                  </w:p>
                </w:txbxContent>
              </v:textbox>
              <w10:wrap type="tight" anchorx="page" anchory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0" behindDoc="0" locked="0" layoutInCell="1" allowOverlap="1" wp14:anchorId="080BB923" wp14:editId="44CA1F40">
          <wp:simplePos x="0" y="0"/>
          <wp:positionH relativeFrom="column">
            <wp:posOffset>40640</wp:posOffset>
          </wp:positionH>
          <wp:positionV relativeFrom="paragraph">
            <wp:posOffset>19685</wp:posOffset>
          </wp:positionV>
          <wp:extent cx="6449060" cy="13970"/>
          <wp:effectExtent l="0" t="0" r="8890" b="508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4906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Arial" w:eastAsia="Arial" w:hAnsi="Arial" w:cs="Arial"/>
        <w:position w:val="4"/>
        <w:sz w:val="14"/>
        <w:szCs w:val="14"/>
      </w:rPr>
      <w:t>Page 1</w:t>
    </w:r>
    <w:r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>
      <w:rPr>
        <w:rFonts w:ascii="Arial" w:eastAsia="Arial" w:hAnsi="Arial" w:cs="Arial"/>
        <w:spacing w:val="-2"/>
        <w:position w:val="4"/>
        <w:sz w:val="14"/>
        <w:szCs w:val="14"/>
      </w:rPr>
      <w:t>o</w:t>
    </w:r>
    <w:r>
      <w:rPr>
        <w:rFonts w:ascii="Arial" w:eastAsia="Arial" w:hAnsi="Arial" w:cs="Arial"/>
        <w:position w:val="4"/>
        <w:sz w:val="14"/>
        <w:szCs w:val="14"/>
      </w:rPr>
      <w:t>f 1</w:t>
    </w:r>
  </w:p>
  <w:p w14:paraId="363E3D2C" w14:textId="77777777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27AEF9" w14:textId="77777777" w:rsidR="001A6DCC" w:rsidRDefault="001A6DCC" w:rsidP="008F7DBA">
      <w:r>
        <w:separator/>
      </w:r>
    </w:p>
  </w:footnote>
  <w:footnote w:type="continuationSeparator" w:id="0">
    <w:p w14:paraId="235763EA" w14:textId="77777777" w:rsidR="001A6DCC" w:rsidRDefault="001A6DCC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OBO6RMc859VR5pvAeDClvkuOWouLk/jHnP0YWF5cbKQQjUGf6ssrgvLcxTtW+8PALpeSGAJze0dW7EE6+bi/5w==" w:salt="S9odbKX8BzF5Tlx4R6Jr6w==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3MjM1MDM2MDc1szRQ0lEKTi0uzszPAykwqgUAHvzgPiwAAAA="/>
  </w:docVars>
  <w:rsids>
    <w:rsidRoot w:val="006C5D2D"/>
    <w:rsid w:val="00024A0C"/>
    <w:rsid w:val="00030750"/>
    <w:rsid w:val="000343B8"/>
    <w:rsid w:val="00043985"/>
    <w:rsid w:val="000831C8"/>
    <w:rsid w:val="000A54E1"/>
    <w:rsid w:val="000F3B99"/>
    <w:rsid w:val="000F4071"/>
    <w:rsid w:val="0010054E"/>
    <w:rsid w:val="001045BF"/>
    <w:rsid w:val="001304A6"/>
    <w:rsid w:val="00131489"/>
    <w:rsid w:val="0015469F"/>
    <w:rsid w:val="001576F6"/>
    <w:rsid w:val="00166EF0"/>
    <w:rsid w:val="001677C2"/>
    <w:rsid w:val="00182CB8"/>
    <w:rsid w:val="001A6DCC"/>
    <w:rsid w:val="001D0D09"/>
    <w:rsid w:val="001E4AD6"/>
    <w:rsid w:val="001E5CE8"/>
    <w:rsid w:val="00212B1A"/>
    <w:rsid w:val="002341D2"/>
    <w:rsid w:val="00245916"/>
    <w:rsid w:val="00255657"/>
    <w:rsid w:val="002719E4"/>
    <w:rsid w:val="0027314F"/>
    <w:rsid w:val="00281223"/>
    <w:rsid w:val="002A565F"/>
    <w:rsid w:val="002A692E"/>
    <w:rsid w:val="002B35C3"/>
    <w:rsid w:val="002E402E"/>
    <w:rsid w:val="0035283F"/>
    <w:rsid w:val="0037251F"/>
    <w:rsid w:val="00374679"/>
    <w:rsid w:val="003816B6"/>
    <w:rsid w:val="00385786"/>
    <w:rsid w:val="003B2506"/>
    <w:rsid w:val="003F1893"/>
    <w:rsid w:val="00406B3B"/>
    <w:rsid w:val="0047524C"/>
    <w:rsid w:val="004962B6"/>
    <w:rsid w:val="00511010"/>
    <w:rsid w:val="005453B9"/>
    <w:rsid w:val="005741EF"/>
    <w:rsid w:val="00575413"/>
    <w:rsid w:val="005B2F8B"/>
    <w:rsid w:val="005C2AEE"/>
    <w:rsid w:val="005C3A0B"/>
    <w:rsid w:val="005D72C0"/>
    <w:rsid w:val="005F22AF"/>
    <w:rsid w:val="005F680F"/>
    <w:rsid w:val="006016F9"/>
    <w:rsid w:val="00610A06"/>
    <w:rsid w:val="006144D4"/>
    <w:rsid w:val="00616A0D"/>
    <w:rsid w:val="006456BB"/>
    <w:rsid w:val="006A3F2D"/>
    <w:rsid w:val="006A5181"/>
    <w:rsid w:val="006B536C"/>
    <w:rsid w:val="006C552A"/>
    <w:rsid w:val="006C5D2D"/>
    <w:rsid w:val="006D77B8"/>
    <w:rsid w:val="006E486D"/>
    <w:rsid w:val="0071511B"/>
    <w:rsid w:val="00727D35"/>
    <w:rsid w:val="00731BA3"/>
    <w:rsid w:val="00734FA3"/>
    <w:rsid w:val="007562E5"/>
    <w:rsid w:val="00765AE9"/>
    <w:rsid w:val="00773113"/>
    <w:rsid w:val="007A02B9"/>
    <w:rsid w:val="007A0BE1"/>
    <w:rsid w:val="007A6DBA"/>
    <w:rsid w:val="007B78FD"/>
    <w:rsid w:val="007C224C"/>
    <w:rsid w:val="007E682E"/>
    <w:rsid w:val="00826E1C"/>
    <w:rsid w:val="00845675"/>
    <w:rsid w:val="0088279E"/>
    <w:rsid w:val="00887B0D"/>
    <w:rsid w:val="008E43AD"/>
    <w:rsid w:val="008F5E5D"/>
    <w:rsid w:val="008F7DBA"/>
    <w:rsid w:val="0090767A"/>
    <w:rsid w:val="009139E8"/>
    <w:rsid w:val="00915797"/>
    <w:rsid w:val="009B0A30"/>
    <w:rsid w:val="009F0AB8"/>
    <w:rsid w:val="009F4F47"/>
    <w:rsid w:val="009F7DCD"/>
    <w:rsid w:val="00A10835"/>
    <w:rsid w:val="00A148F1"/>
    <w:rsid w:val="00A244C4"/>
    <w:rsid w:val="00A56B81"/>
    <w:rsid w:val="00A75115"/>
    <w:rsid w:val="00AB2B1A"/>
    <w:rsid w:val="00AF50E8"/>
    <w:rsid w:val="00B1403A"/>
    <w:rsid w:val="00B15594"/>
    <w:rsid w:val="00B240B8"/>
    <w:rsid w:val="00B30636"/>
    <w:rsid w:val="00B31E5F"/>
    <w:rsid w:val="00B5299A"/>
    <w:rsid w:val="00C47565"/>
    <w:rsid w:val="00C91AC4"/>
    <w:rsid w:val="00CA2BA3"/>
    <w:rsid w:val="00CA47D1"/>
    <w:rsid w:val="00CC24F4"/>
    <w:rsid w:val="00CD093A"/>
    <w:rsid w:val="00CE56C0"/>
    <w:rsid w:val="00D01210"/>
    <w:rsid w:val="00D237AA"/>
    <w:rsid w:val="00D35757"/>
    <w:rsid w:val="00D56058"/>
    <w:rsid w:val="00D71BDB"/>
    <w:rsid w:val="00D728A5"/>
    <w:rsid w:val="00DA6156"/>
    <w:rsid w:val="00DA663F"/>
    <w:rsid w:val="00DA6A2E"/>
    <w:rsid w:val="00DC04E9"/>
    <w:rsid w:val="00E218F4"/>
    <w:rsid w:val="00E34C7B"/>
    <w:rsid w:val="00E414F4"/>
    <w:rsid w:val="00E47159"/>
    <w:rsid w:val="00E53FF3"/>
    <w:rsid w:val="00E72622"/>
    <w:rsid w:val="00E75D36"/>
    <w:rsid w:val="00E94679"/>
    <w:rsid w:val="00ED37DE"/>
    <w:rsid w:val="00EF0EF2"/>
    <w:rsid w:val="00F15469"/>
    <w:rsid w:val="00F50EDC"/>
    <w:rsid w:val="00F57088"/>
    <w:rsid w:val="00F756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40854A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1E5CE8"/>
    <w:rPr>
      <w:rFonts w:ascii="Franklin Gothic Book" w:eastAsia="Franklin Gothic Book" w:hAnsi="Franklin Gothic Book"/>
      <w:sz w:val="16"/>
      <w:szCs w:val="16"/>
    </w:rPr>
  </w:style>
  <w:style w:type="character" w:styleId="Mention">
    <w:name w:val="Mention"/>
    <w:basedOn w:val="DefaultParagraphFont"/>
    <w:uiPriority w:val="99"/>
    <w:semiHidden/>
    <w:unhideWhenUsed/>
    <w:rsid w:val="001D0D09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6257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www.wollampag.com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hyperlink" Target="mailto:info@wollampag.com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yperlink" Target="mailto:info@wollampag.com" TargetMode="External"/><Relationship Id="rId10" Type="http://schemas.openxmlformats.org/officeDocument/2006/relationships/image" Target="media/image3.png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://www.wollamgroups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BD6F3A" w:rsidP="00BD6F3A">
          <w:pPr>
            <w:pStyle w:val="45126515C3BC4FE78D95397D101534A527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EF4866AE1704AD098DA7A428E0EC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8B6E4-CBEB-459C-A812-1FBA60FC60AC}"/>
      </w:docPartPr>
      <w:docPartBody>
        <w:p w:rsidR="00C867E2" w:rsidRDefault="00BD6F3A" w:rsidP="00BD6F3A">
          <w:pPr>
            <w:pStyle w:val="DEF4866AE1704AD098DA7A428E0EC3ED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016FEE4B9FD47519FB617BB097E1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EAE99-9652-40D4-8A26-F6D1279F2147}"/>
      </w:docPartPr>
      <w:docPartBody>
        <w:p w:rsidR="00C867E2" w:rsidRDefault="00BD6F3A" w:rsidP="00BD6F3A">
          <w:pPr>
            <w:pStyle w:val="D016FEE4B9FD47519FB617BB097E1E65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7953B9D84D10411DA68D808978540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2BE0C-91C3-401D-A413-B9A7A9B277C5}"/>
      </w:docPartPr>
      <w:docPartBody>
        <w:p w:rsidR="00C867E2" w:rsidRDefault="00BD6F3A" w:rsidP="00BD6F3A">
          <w:pPr>
            <w:pStyle w:val="7953B9D84D10411DA68D808978540E46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8231E4653B54344AE18182DFD44C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60DB4-FECA-440C-8FB4-332D84DF4E60}"/>
      </w:docPartPr>
      <w:docPartBody>
        <w:p w:rsidR="00C867E2" w:rsidRDefault="00BD6F3A" w:rsidP="00BD6F3A">
          <w:pPr>
            <w:pStyle w:val="F8231E4653B54344AE18182DFD44CFAF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BD6F3A" w:rsidP="00BD6F3A">
          <w:pPr>
            <w:pStyle w:val="4FAFF33E1925470B953B817220F016B8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BD6F3A" w:rsidP="00BD6F3A">
          <w:pPr>
            <w:pStyle w:val="4685C285B4464497B5CEDB005F5F897E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BD6F3A" w:rsidP="00BD6F3A">
          <w:pPr>
            <w:pStyle w:val="BC66D44D0AF94948A098FAC8F0F5C3A9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BD6F3A" w:rsidP="00BD6F3A">
          <w:pPr>
            <w:pStyle w:val="FC240EA5F8FB461B906337DB7582F165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BD6F3A" w:rsidP="00BD6F3A">
          <w:pPr>
            <w:pStyle w:val="5616E6973F4343F0A28B62A27B282D2C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BD6F3A" w:rsidP="00BD6F3A">
          <w:pPr>
            <w:pStyle w:val="0D9AE8EB6F014F94955FC51C58B4B67C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BD6F3A" w:rsidP="00BD6F3A">
          <w:pPr>
            <w:pStyle w:val="BCD92D552BB349E5A2A1D841A8FBBCA8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BD6F3A" w:rsidP="00BD6F3A">
          <w:pPr>
            <w:pStyle w:val="C0812576DCEC42979337EF87ACF908A1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BD6F3A" w:rsidP="00BD6F3A">
          <w:pPr>
            <w:pStyle w:val="B8DCF147021B4E7EA1C4156A43AA4C90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BD6F3A" w:rsidP="00BD6F3A">
          <w:pPr>
            <w:pStyle w:val="85B824B847C646E1BDFC3D214F1CE5E726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BD6F3A" w:rsidP="00BD6F3A">
          <w:pPr>
            <w:pStyle w:val="694F21F78D754EB7AD355BD7C810A03723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  <w:docPart>
      <w:docPartPr>
        <w:name w:val="9B06F2C48C7F4CE49BA5412CE0D62C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0C5384-41E2-4ADF-92AD-CA218CC7433E}"/>
      </w:docPartPr>
      <w:docPartBody>
        <w:p w:rsidR="00A3590D" w:rsidRDefault="00185D6B" w:rsidP="00185D6B">
          <w:pPr>
            <w:pStyle w:val="9B06F2C48C7F4CE49BA5412CE0D62C4C"/>
          </w:pPr>
          <w:r w:rsidRPr="00F7242B">
            <w:rPr>
              <w:color w:val="BFBFBF" w:themeColor="background1" w:themeShade="BF"/>
            </w:rPr>
            <w:t>Security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8333E"/>
    <w:rsid w:val="0000652F"/>
    <w:rsid w:val="0007734B"/>
    <w:rsid w:val="000D238C"/>
    <w:rsid w:val="0010313D"/>
    <w:rsid w:val="00185D6B"/>
    <w:rsid w:val="001C5AAE"/>
    <w:rsid w:val="002D3B37"/>
    <w:rsid w:val="00361352"/>
    <w:rsid w:val="00374323"/>
    <w:rsid w:val="003F3D80"/>
    <w:rsid w:val="004C2BF1"/>
    <w:rsid w:val="004C6D21"/>
    <w:rsid w:val="004C7441"/>
    <w:rsid w:val="004D2F04"/>
    <w:rsid w:val="004D68E9"/>
    <w:rsid w:val="0054165F"/>
    <w:rsid w:val="005D3166"/>
    <w:rsid w:val="00622416"/>
    <w:rsid w:val="006B753E"/>
    <w:rsid w:val="006F4B8D"/>
    <w:rsid w:val="00741840"/>
    <w:rsid w:val="00816E3D"/>
    <w:rsid w:val="008638AB"/>
    <w:rsid w:val="008C02C2"/>
    <w:rsid w:val="0095719D"/>
    <w:rsid w:val="00A3590D"/>
    <w:rsid w:val="00A46FC0"/>
    <w:rsid w:val="00A753FF"/>
    <w:rsid w:val="00A976D3"/>
    <w:rsid w:val="00BD6F3A"/>
    <w:rsid w:val="00C46B9C"/>
    <w:rsid w:val="00C74067"/>
    <w:rsid w:val="00C867E2"/>
    <w:rsid w:val="00C87658"/>
    <w:rsid w:val="00D01F7C"/>
    <w:rsid w:val="00D56DFF"/>
    <w:rsid w:val="00E8333E"/>
    <w:rsid w:val="00F563CD"/>
    <w:rsid w:val="00F745C7"/>
    <w:rsid w:val="00FC366E"/>
    <w:rsid w:val="00FC56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D6F3A"/>
    <w:rPr>
      <w:color w:val="808080"/>
    </w:rPr>
  </w:style>
  <w:style w:type="paragraph" w:customStyle="1" w:styleId="45126515C3BC4FE78D95397D101534A5">
    <w:name w:val="45126515C3BC4FE78D95397D101534A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5B0FB93B2AC4588AEFB2D31B16F527C">
    <w:name w:val="D5B0FB93B2AC4588AEFB2D31B16F527C"/>
    <w:rsid w:val="00E8333E"/>
  </w:style>
  <w:style w:type="paragraph" w:customStyle="1" w:styleId="45126515C3BC4FE78D95397D101534A51">
    <w:name w:val="45126515C3BC4FE78D95397D101534A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EF4866AE1704AD098DA7A428E0EC3ED">
    <w:name w:val="DEF4866AE1704AD098DA7A428E0EC3ED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">
    <w:name w:val="D016FEE4B9FD47519FB617BB097E1E65"/>
    <w:rsid w:val="00E8333E"/>
  </w:style>
  <w:style w:type="paragraph" w:customStyle="1" w:styleId="7953B9D84D10411DA68D808978540E46">
    <w:name w:val="7953B9D84D10411DA68D808978540E46"/>
    <w:rsid w:val="00E8333E"/>
  </w:style>
  <w:style w:type="paragraph" w:customStyle="1" w:styleId="F8231E4653B54344AE18182DFD44CFAF">
    <w:name w:val="F8231E4653B54344AE18182DFD44CFAF"/>
    <w:rsid w:val="00E8333E"/>
  </w:style>
  <w:style w:type="paragraph" w:customStyle="1" w:styleId="4FAFF33E1925470B953B817220F016B8">
    <w:name w:val="4FAFF33E1925470B953B817220F016B8"/>
    <w:rsid w:val="00E8333E"/>
  </w:style>
  <w:style w:type="paragraph" w:customStyle="1" w:styleId="4685C285B4464497B5CEDB005F5F897E">
    <w:name w:val="4685C285B4464497B5CEDB005F5F897E"/>
    <w:rsid w:val="00E8333E"/>
  </w:style>
  <w:style w:type="paragraph" w:customStyle="1" w:styleId="BC66D44D0AF94948A098FAC8F0F5C3A9">
    <w:name w:val="BC66D44D0AF94948A098FAC8F0F5C3A9"/>
    <w:rsid w:val="00E8333E"/>
  </w:style>
  <w:style w:type="paragraph" w:customStyle="1" w:styleId="FC240EA5F8FB461B906337DB7582F165">
    <w:name w:val="FC240EA5F8FB461B906337DB7582F165"/>
    <w:rsid w:val="00E8333E"/>
  </w:style>
  <w:style w:type="paragraph" w:customStyle="1" w:styleId="5616E6973F4343F0A28B62A27B282D2C">
    <w:name w:val="5616E6973F4343F0A28B62A27B282D2C"/>
    <w:rsid w:val="00E8333E"/>
  </w:style>
  <w:style w:type="paragraph" w:customStyle="1" w:styleId="0D9AE8EB6F014F94955FC51C58B4B67C">
    <w:name w:val="0D9AE8EB6F014F94955FC51C58B4B67C"/>
    <w:rsid w:val="00E8333E"/>
  </w:style>
  <w:style w:type="paragraph" w:customStyle="1" w:styleId="8B173889BEF847799305010282462B95">
    <w:name w:val="8B173889BEF847799305010282462B95"/>
    <w:rsid w:val="00E8333E"/>
  </w:style>
  <w:style w:type="paragraph" w:customStyle="1" w:styleId="FC5EB03ED8D64D259ADF985F48B97FF8">
    <w:name w:val="FC5EB03ED8D64D259ADF985F48B97FF8"/>
    <w:rsid w:val="00E8333E"/>
  </w:style>
  <w:style w:type="paragraph" w:customStyle="1" w:styleId="BCD92D552BB349E5A2A1D841A8FBBCA8">
    <w:name w:val="BCD92D552BB349E5A2A1D841A8FBBCA8"/>
    <w:rsid w:val="00E8333E"/>
  </w:style>
  <w:style w:type="paragraph" w:customStyle="1" w:styleId="C0812576DCEC42979337EF87ACF908A1">
    <w:name w:val="C0812576DCEC42979337EF87ACF908A1"/>
    <w:rsid w:val="00E8333E"/>
  </w:style>
  <w:style w:type="paragraph" w:customStyle="1" w:styleId="B8DCF147021B4E7EA1C4156A43AA4C90">
    <w:name w:val="B8DCF147021B4E7EA1C4156A43AA4C90"/>
    <w:rsid w:val="00E8333E"/>
  </w:style>
  <w:style w:type="paragraph" w:customStyle="1" w:styleId="85B824B847C646E1BDFC3D214F1CE5E7">
    <w:name w:val="85B824B847C646E1BDFC3D214F1CE5E7"/>
    <w:rsid w:val="00E8333E"/>
  </w:style>
  <w:style w:type="paragraph" w:customStyle="1" w:styleId="45126515C3BC4FE78D95397D101534A52">
    <w:name w:val="45126515C3BC4FE78D95397D101534A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">
    <w:name w:val="FC5EB03ED8D64D259ADF985F48B97FF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">
    <w:name w:val="DEF4866AE1704AD098DA7A428E0EC3ED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">
    <w:name w:val="D016FEE4B9FD47519FB617BB097E1E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">
    <w:name w:val="7953B9D84D10411DA68D808978540E46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">
    <w:name w:val="F8231E4653B54344AE18182DFD44CFAF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">
    <w:name w:val="45126515C3BC4FE78D95397D101534A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">
    <w:name w:val="4FAFF33E1925470B953B817220F016B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">
    <w:name w:val="4685C285B4464497B5CEDB005F5F897E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">
    <w:name w:val="BC66D44D0AF94948A098FAC8F0F5C3A9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">
    <w:name w:val="FC240EA5F8FB461B906337DB7582F1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">
    <w:name w:val="5616E6973F4343F0A28B62A27B282D2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">
    <w:name w:val="0D9AE8EB6F014F94955FC51C58B4B67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2">
    <w:name w:val="FC5EB03ED8D64D259ADF985F48B97FF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">
    <w:name w:val="BCD92D552BB349E5A2A1D841A8FBBCA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">
    <w:name w:val="C0812576DCEC42979337EF87ACF908A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">
    <w:name w:val="B8DCF147021B4E7EA1C4156A43AA4C90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">
    <w:name w:val="85B824B847C646E1BDFC3D214F1CE5E72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">
    <w:name w:val="DEF4866AE1704AD098DA7A428E0EC3ED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">
    <w:name w:val="D016FEE4B9FD47519FB617BB097E1E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">
    <w:name w:val="7953B9D84D10411DA68D808978540E46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">
    <w:name w:val="F8231E4653B54344AE18182DFD44CFAF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">
    <w:name w:val="694F21F78D754EB7AD355BD7C810A037"/>
    <w:rsid w:val="00E8333E"/>
  </w:style>
  <w:style w:type="paragraph" w:customStyle="1" w:styleId="45126515C3BC4FE78D95397D101534A54">
    <w:name w:val="45126515C3BC4FE78D95397D101534A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">
    <w:name w:val="4FAFF33E1925470B953B817220F016B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">
    <w:name w:val="4685C285B4464497B5CEDB005F5F897E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">
    <w:name w:val="BC66D44D0AF94948A098FAC8F0F5C3A9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">
    <w:name w:val="FC240EA5F8FB461B906337DB7582F1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">
    <w:name w:val="5616E6973F4343F0A28B62A27B282D2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">
    <w:name w:val="0D9AE8EB6F014F94955FC51C58B4B67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3">
    <w:name w:val="FC5EB03ED8D64D259ADF985F48B97FF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">
    <w:name w:val="BCD92D552BB349E5A2A1D841A8FBBCA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">
    <w:name w:val="C0812576DCEC42979337EF87ACF908A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">
    <w:name w:val="B8DCF147021B4E7EA1C4156A43AA4C90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">
    <w:name w:val="85B824B847C646E1BDFC3D214F1CE5E73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">
    <w:name w:val="DEF4866AE1704AD098DA7A428E0EC3ED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">
    <w:name w:val="D016FEE4B9FD47519FB617BB097E1E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">
    <w:name w:val="7953B9D84D10411DA68D808978540E46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">
    <w:name w:val="F8231E4653B54344AE18182DFD44CFAF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5">
    <w:name w:val="45126515C3BC4FE78D95397D101534A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4">
    <w:name w:val="4FAFF33E1925470B953B817220F016B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4">
    <w:name w:val="4685C285B4464497B5CEDB005F5F897E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4">
    <w:name w:val="BC66D44D0AF94948A098FAC8F0F5C3A9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4">
    <w:name w:val="FC240EA5F8FB461B906337DB7582F1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4">
    <w:name w:val="5616E6973F4343F0A28B62A27B282D2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4">
    <w:name w:val="0D9AE8EB6F014F94955FC51C58B4B67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4">
    <w:name w:val="FC5EB03ED8D64D259ADF985F48B97FF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4">
    <w:name w:val="BCD92D552BB349E5A2A1D841A8FBBCA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4">
    <w:name w:val="C0812576DCEC42979337EF87ACF908A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4">
    <w:name w:val="B8DCF147021B4E7EA1C4156A43AA4C90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4">
    <w:name w:val="85B824B847C646E1BDFC3D214F1CE5E74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4">
    <w:name w:val="DEF4866AE1704AD098DA7A428E0EC3ED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4">
    <w:name w:val="D016FEE4B9FD47519FB617BB097E1E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4">
    <w:name w:val="7953B9D84D10411DA68D808978540E46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4">
    <w:name w:val="F8231E4653B54344AE18182DFD44CFAF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">
    <w:name w:val="9EDDEA435BFA49C1A3332EF48937C901"/>
    <w:rsid w:val="00E8333E"/>
  </w:style>
  <w:style w:type="paragraph" w:customStyle="1" w:styleId="45126515C3BC4FE78D95397D101534A56">
    <w:name w:val="45126515C3BC4FE78D95397D101534A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5">
    <w:name w:val="4FAFF33E1925470B953B817220F016B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5">
    <w:name w:val="4685C285B4464497B5CEDB005F5F897E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5">
    <w:name w:val="BC66D44D0AF94948A098FAC8F0F5C3A9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5">
    <w:name w:val="FC240EA5F8FB461B906337DB7582F1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">
    <w:name w:val="9EDDEA435BFA49C1A3332EF48937C90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5">
    <w:name w:val="5616E6973F4343F0A28B62A27B282D2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5">
    <w:name w:val="0D9AE8EB6F014F94955FC51C58B4B67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">
    <w:name w:val="694F21F78D754EB7AD355BD7C810A037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5">
    <w:name w:val="FC5EB03ED8D64D259ADF985F48B97FF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5">
    <w:name w:val="BCD92D552BB349E5A2A1D841A8FBBCA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5">
    <w:name w:val="C0812576DCEC42979337EF87ACF908A1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5">
    <w:name w:val="B8DCF147021B4E7EA1C4156A43AA4C90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5">
    <w:name w:val="85B824B847C646E1BDFC3D214F1CE5E75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5">
    <w:name w:val="DEF4866AE1704AD098DA7A428E0EC3ED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5">
    <w:name w:val="D016FEE4B9FD47519FB617BB097E1E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5">
    <w:name w:val="7953B9D84D10411DA68D808978540E46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5">
    <w:name w:val="F8231E4653B54344AE18182DFD44CFAF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7">
    <w:name w:val="45126515C3BC4FE78D95397D101534A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6">
    <w:name w:val="4FAFF33E1925470B953B817220F016B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6">
    <w:name w:val="4685C285B4464497B5CEDB005F5F897E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6">
    <w:name w:val="BC66D44D0AF94948A098FAC8F0F5C3A9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6">
    <w:name w:val="FC240EA5F8FB461B906337DB7582F1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2">
    <w:name w:val="9EDDEA435BFA49C1A3332EF48937C90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6">
    <w:name w:val="5616E6973F4343F0A28B62A27B282D2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6">
    <w:name w:val="0D9AE8EB6F014F94955FC51C58B4B67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3">
    <w:name w:val="694F21F78D754EB7AD355BD7C810A037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6">
    <w:name w:val="FC5EB03ED8D64D259ADF985F48B97FF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6">
    <w:name w:val="BCD92D552BB349E5A2A1D841A8FBBCA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6">
    <w:name w:val="C0812576DCEC42979337EF87ACF908A1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6">
    <w:name w:val="B8DCF147021B4E7EA1C4156A43AA4C90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6">
    <w:name w:val="85B824B847C646E1BDFC3D214F1CE5E76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6">
    <w:name w:val="DEF4866AE1704AD098DA7A428E0EC3ED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6">
    <w:name w:val="D016FEE4B9FD47519FB617BB097E1E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6">
    <w:name w:val="7953B9D84D10411DA68D808978540E46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6">
    <w:name w:val="F8231E4653B54344AE18182DFD44CFAF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8">
    <w:name w:val="45126515C3BC4FE78D95397D101534A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7">
    <w:name w:val="4FAFF33E1925470B953B817220F016B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7">
    <w:name w:val="4685C285B4464497B5CEDB005F5F897E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7">
    <w:name w:val="BC66D44D0AF94948A098FAC8F0F5C3A9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7">
    <w:name w:val="FC240EA5F8FB461B906337DB7582F1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3">
    <w:name w:val="9EDDEA435BFA49C1A3332EF48937C90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7">
    <w:name w:val="5616E6973F4343F0A28B62A27B282D2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7">
    <w:name w:val="0D9AE8EB6F014F94955FC51C58B4B67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4">
    <w:name w:val="694F21F78D754EB7AD355BD7C810A037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7">
    <w:name w:val="FC5EB03ED8D64D259ADF985F48B97FF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7">
    <w:name w:val="BCD92D552BB349E5A2A1D841A8FBBCA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7">
    <w:name w:val="C0812576DCEC42979337EF87ACF908A1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7">
    <w:name w:val="B8DCF147021B4E7EA1C4156A43AA4C90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7">
    <w:name w:val="85B824B847C646E1BDFC3D214F1CE5E77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7">
    <w:name w:val="DEF4866AE1704AD098DA7A428E0EC3ED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7">
    <w:name w:val="D016FEE4B9FD47519FB617BB097E1E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7">
    <w:name w:val="7953B9D84D10411DA68D808978540E46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7">
    <w:name w:val="F8231E4653B54344AE18182DFD44CFAF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9">
    <w:name w:val="45126515C3BC4FE78D95397D101534A59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8">
    <w:name w:val="4FAFF33E1925470B953B817220F016B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8">
    <w:name w:val="4685C285B4464497B5CEDB005F5F897E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8">
    <w:name w:val="BC66D44D0AF94948A098FAC8F0F5C3A9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8">
    <w:name w:val="FC240EA5F8FB461B906337DB7582F1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4">
    <w:name w:val="9EDDEA435BFA49C1A3332EF48937C90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8">
    <w:name w:val="5616E6973F4343F0A28B62A27B282D2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8">
    <w:name w:val="0D9AE8EB6F014F94955FC51C58B4B67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5">
    <w:name w:val="694F21F78D754EB7AD355BD7C810A037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8">
    <w:name w:val="FC5EB03ED8D64D259ADF985F48B97FF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8">
    <w:name w:val="BCD92D552BB349E5A2A1D841A8FBBCA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8">
    <w:name w:val="C0812576DCEC42979337EF87ACF908A1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8">
    <w:name w:val="B8DCF147021B4E7EA1C4156A43AA4C90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8">
    <w:name w:val="85B824B847C646E1BDFC3D214F1CE5E78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8">
    <w:name w:val="DEF4866AE1704AD098DA7A428E0EC3ED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8">
    <w:name w:val="D016FEE4B9FD47519FB617BB097E1E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8">
    <w:name w:val="7953B9D84D10411DA68D808978540E46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8">
    <w:name w:val="F8231E4653B54344AE18182DFD44CFAF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0">
    <w:name w:val="45126515C3BC4FE78D95397D101534A510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9">
    <w:name w:val="4FAFF33E1925470B953B817220F016B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9">
    <w:name w:val="4685C285B4464497B5CEDB005F5F897E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9">
    <w:name w:val="BC66D44D0AF94948A098FAC8F0F5C3A9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9">
    <w:name w:val="FC240EA5F8FB461B906337DB7582F1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5">
    <w:name w:val="9EDDEA435BFA49C1A3332EF48937C9015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9">
    <w:name w:val="5616E6973F4343F0A28B62A27B282D2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9">
    <w:name w:val="0D9AE8EB6F014F94955FC51C58B4B67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6">
    <w:name w:val="694F21F78D754EB7AD355BD7C810A0376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9">
    <w:name w:val="FC5EB03ED8D64D259ADF985F48B97FF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9">
    <w:name w:val="BCD92D552BB349E5A2A1D841A8FBBCA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9">
    <w:name w:val="C0812576DCEC42979337EF87ACF908A1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9">
    <w:name w:val="B8DCF147021B4E7EA1C4156A43AA4C90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9">
    <w:name w:val="85B824B847C646E1BDFC3D214F1CE5E79"/>
    <w:rsid w:val="00C867E2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9">
    <w:name w:val="DEF4866AE1704AD098DA7A428E0EC3ED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9">
    <w:name w:val="D016FEE4B9FD47519FB617BB097E1E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9">
    <w:name w:val="7953B9D84D10411DA68D808978540E46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9">
    <w:name w:val="F8231E4653B54344AE18182DFD44CFAF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1">
    <w:name w:val="45126515C3BC4FE78D95397D101534A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0">
    <w:name w:val="4FAFF33E1925470B953B817220F016B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0">
    <w:name w:val="4685C285B4464497B5CEDB005F5F897E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0">
    <w:name w:val="BC66D44D0AF94948A098FAC8F0F5C3A9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0">
    <w:name w:val="FC240EA5F8FB461B906337DB7582F1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6">
    <w:name w:val="9EDDEA435BFA49C1A3332EF48937C9016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0">
    <w:name w:val="5616E6973F4343F0A28B62A27B282D2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0">
    <w:name w:val="0D9AE8EB6F014F94955FC51C58B4B67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7">
    <w:name w:val="694F21F78D754EB7AD355BD7C810A037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0">
    <w:name w:val="FC5EB03ED8D64D259ADF985F48B97FF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0">
    <w:name w:val="BCD92D552BB349E5A2A1D841A8FBBCA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0">
    <w:name w:val="C0812576DCEC42979337EF87ACF908A1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0">
    <w:name w:val="B8DCF147021B4E7EA1C4156A43AA4C90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0">
    <w:name w:val="85B824B847C646E1BDFC3D214F1CE5E710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0">
    <w:name w:val="DEF4866AE1704AD098DA7A428E0EC3ED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0">
    <w:name w:val="D016FEE4B9FD47519FB617BB097E1E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0">
    <w:name w:val="7953B9D84D10411DA68D808978540E46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0">
    <w:name w:val="F8231E4653B54344AE18182DFD44CFAF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2">
    <w:name w:val="45126515C3BC4FE78D95397D101534A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1">
    <w:name w:val="4FAFF33E1925470B953B817220F016B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1">
    <w:name w:val="4685C285B4464497B5CEDB005F5F897E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1">
    <w:name w:val="BC66D44D0AF94948A098FAC8F0F5C3A9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1">
    <w:name w:val="FC240EA5F8FB461B906337DB7582F1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7">
    <w:name w:val="9EDDEA435BFA49C1A3332EF48937C901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1">
    <w:name w:val="5616E6973F4343F0A28B62A27B282D2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1">
    <w:name w:val="0D9AE8EB6F014F94955FC51C58B4B67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8">
    <w:name w:val="694F21F78D754EB7AD355BD7C810A037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1">
    <w:name w:val="FC5EB03ED8D64D259ADF985F48B97FF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1">
    <w:name w:val="BCD92D552BB349E5A2A1D841A8FBBCA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1">
    <w:name w:val="C0812576DCEC42979337EF87ACF908A1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1">
    <w:name w:val="B8DCF147021B4E7EA1C4156A43AA4C90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1">
    <w:name w:val="85B824B847C646E1BDFC3D214F1CE5E711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1">
    <w:name w:val="DEF4866AE1704AD098DA7A428E0EC3ED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1">
    <w:name w:val="D016FEE4B9FD47519FB617BB097E1E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1">
    <w:name w:val="7953B9D84D10411DA68D808978540E46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1">
    <w:name w:val="F8231E4653B54344AE18182DFD44CFAF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3">
    <w:name w:val="45126515C3BC4FE78D95397D101534A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2">
    <w:name w:val="4FAFF33E1925470B953B817220F016B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2">
    <w:name w:val="4685C285B4464497B5CEDB005F5F897E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2">
    <w:name w:val="BC66D44D0AF94948A098FAC8F0F5C3A9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2">
    <w:name w:val="FC240EA5F8FB461B906337DB7582F1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8">
    <w:name w:val="9EDDEA435BFA49C1A3332EF48937C901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2">
    <w:name w:val="5616E6973F4343F0A28B62A27B282D2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2">
    <w:name w:val="0D9AE8EB6F014F94955FC51C58B4B67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9">
    <w:name w:val="694F21F78D754EB7AD355BD7C810A037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2">
    <w:name w:val="FC5EB03ED8D64D259ADF985F48B97FF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2">
    <w:name w:val="BCD92D552BB349E5A2A1D841A8FBBCA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2">
    <w:name w:val="C0812576DCEC42979337EF87ACF908A1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2">
    <w:name w:val="B8DCF147021B4E7EA1C4156A43AA4C90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2">
    <w:name w:val="85B824B847C646E1BDFC3D214F1CE5E712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2">
    <w:name w:val="DEF4866AE1704AD098DA7A428E0EC3ED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2">
    <w:name w:val="D016FEE4B9FD47519FB617BB097E1E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2">
    <w:name w:val="7953B9D84D10411DA68D808978540E46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2">
    <w:name w:val="F8231E4653B54344AE18182DFD44CFAF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4">
    <w:name w:val="45126515C3BC4FE78D95397D101534A514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3">
    <w:name w:val="4FAFF33E1925470B953B817220F016B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3">
    <w:name w:val="4685C285B4464497B5CEDB005F5F897E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3">
    <w:name w:val="BC66D44D0AF94948A098FAC8F0F5C3A9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3">
    <w:name w:val="FC240EA5F8FB461B906337DB7582F1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9">
    <w:name w:val="9EDDEA435BFA49C1A3332EF48937C901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3">
    <w:name w:val="5616E6973F4343F0A28B62A27B282D2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3">
    <w:name w:val="0D9AE8EB6F014F94955FC51C58B4B67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0">
    <w:name w:val="694F21F78D754EB7AD355BD7C810A037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3">
    <w:name w:val="FC5EB03ED8D64D259ADF985F48B97FF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3">
    <w:name w:val="BCD92D552BB349E5A2A1D841A8FBBCA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3">
    <w:name w:val="C0812576DCEC42979337EF87ACF908A1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3">
    <w:name w:val="B8DCF147021B4E7EA1C4156A43AA4C90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3">
    <w:name w:val="85B824B847C646E1BDFC3D214F1CE5E713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3">
    <w:name w:val="DEF4866AE1704AD098DA7A428E0EC3ED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3">
    <w:name w:val="D016FEE4B9FD47519FB617BB097E1E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3">
    <w:name w:val="7953B9D84D10411DA68D808978540E46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3">
    <w:name w:val="F8231E4653B54344AE18182DFD44CFAF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5">
    <w:name w:val="45126515C3BC4FE78D95397D101534A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4">
    <w:name w:val="4FAFF33E1925470B953B817220F016B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4">
    <w:name w:val="4685C285B4464497B5CEDB005F5F897E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4">
    <w:name w:val="BC66D44D0AF94948A098FAC8F0F5C3A9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4">
    <w:name w:val="FC240EA5F8FB461B906337DB7582F1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0">
    <w:name w:val="9EDDEA435BFA49C1A3332EF48937C90110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4">
    <w:name w:val="5616E6973F4343F0A28B62A27B282D2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4">
    <w:name w:val="0D9AE8EB6F014F94955FC51C58B4B67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1">
    <w:name w:val="694F21F78D754EB7AD355BD7C810A03711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4">
    <w:name w:val="FC5EB03ED8D64D259ADF985F48B97FF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4">
    <w:name w:val="BCD92D552BB349E5A2A1D841A8FBBCA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4">
    <w:name w:val="C0812576DCEC42979337EF87ACF908A1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4">
    <w:name w:val="B8DCF147021B4E7EA1C4156A43AA4C90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4">
    <w:name w:val="85B824B847C646E1BDFC3D214F1CE5E714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4">
    <w:name w:val="DEF4866AE1704AD098DA7A428E0EC3ED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4">
    <w:name w:val="D016FEE4B9FD47519FB617BB097E1E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4">
    <w:name w:val="7953B9D84D10411DA68D808978540E46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4">
    <w:name w:val="F8231E4653B54344AE18182DFD44CFAF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6">
    <w:name w:val="45126515C3BC4FE78D95397D101534A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5">
    <w:name w:val="4FAFF33E1925470B953B817220F016B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5">
    <w:name w:val="4685C285B4464497B5CEDB005F5F897E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5">
    <w:name w:val="BC66D44D0AF94948A098FAC8F0F5C3A9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5">
    <w:name w:val="FC240EA5F8FB461B906337DB7582F1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5">
    <w:name w:val="5616E6973F4343F0A28B62A27B282D2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5">
    <w:name w:val="0D9AE8EB6F014F94955FC51C58B4B67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2">
    <w:name w:val="694F21F78D754EB7AD355BD7C810A03712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5">
    <w:name w:val="BCD92D552BB349E5A2A1D841A8FBBCA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5">
    <w:name w:val="C0812576DCEC42979337EF87ACF908A1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5">
    <w:name w:val="B8DCF147021B4E7EA1C4156A43AA4C90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5">
    <w:name w:val="85B824B847C646E1BDFC3D214F1CE5E715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5">
    <w:name w:val="DEF4866AE1704AD098DA7A428E0EC3ED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5">
    <w:name w:val="D016FEE4B9FD47519FB617BB097E1E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5">
    <w:name w:val="7953B9D84D10411DA68D808978540E46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5">
    <w:name w:val="F8231E4653B54344AE18182DFD44CFAF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7">
    <w:name w:val="45126515C3BC4FE78D95397D101534A517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6">
    <w:name w:val="4FAFF33E1925470B953B817220F016B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6">
    <w:name w:val="4685C285B4464497B5CEDB005F5F897E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6">
    <w:name w:val="BC66D44D0AF94948A098FAC8F0F5C3A9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6">
    <w:name w:val="FC240EA5F8FB461B906337DB7582F1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6">
    <w:name w:val="5616E6973F4343F0A28B62A27B282D2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6">
    <w:name w:val="0D9AE8EB6F014F94955FC51C58B4B67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3">
    <w:name w:val="694F21F78D754EB7AD355BD7C810A03713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6">
    <w:name w:val="BCD92D552BB349E5A2A1D841A8FBBCA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6">
    <w:name w:val="C0812576DCEC42979337EF87ACF908A1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6">
    <w:name w:val="B8DCF147021B4E7EA1C4156A43AA4C90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6">
    <w:name w:val="85B824B847C646E1BDFC3D214F1CE5E716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6">
    <w:name w:val="DEF4866AE1704AD098DA7A428E0EC3ED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6">
    <w:name w:val="D016FEE4B9FD47519FB617BB097E1E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6">
    <w:name w:val="7953B9D84D10411DA68D808978540E46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6">
    <w:name w:val="F8231E4653B54344AE18182DFD44CFAF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8">
    <w:name w:val="45126515C3BC4FE78D95397D101534A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7">
    <w:name w:val="4FAFF33E1925470B953B817220F016B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7">
    <w:name w:val="4685C285B4464497B5CEDB005F5F897E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7">
    <w:name w:val="BC66D44D0AF94948A098FAC8F0F5C3A9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7">
    <w:name w:val="FC240EA5F8FB461B906337DB7582F1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7">
    <w:name w:val="5616E6973F4343F0A28B62A27B282D2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7">
    <w:name w:val="0D9AE8EB6F014F94955FC51C58B4B67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4">
    <w:name w:val="694F21F78D754EB7AD355BD7C810A0371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7">
    <w:name w:val="BCD92D552BB349E5A2A1D841A8FBBCA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7">
    <w:name w:val="C0812576DCEC42979337EF87ACF908A1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7">
    <w:name w:val="B8DCF147021B4E7EA1C4156A43AA4C90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7">
    <w:name w:val="85B824B847C646E1BDFC3D214F1CE5E717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7">
    <w:name w:val="DEF4866AE1704AD098DA7A428E0EC3ED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7">
    <w:name w:val="D016FEE4B9FD47519FB617BB097E1E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7">
    <w:name w:val="7953B9D84D10411DA68D808978540E46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7">
    <w:name w:val="F8231E4653B54344AE18182DFD44CFAF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9">
    <w:name w:val="45126515C3BC4FE78D95397D101534A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8">
    <w:name w:val="4FAFF33E1925470B953B817220F016B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8">
    <w:name w:val="4685C285B4464497B5CEDB005F5F897E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8">
    <w:name w:val="BC66D44D0AF94948A098FAC8F0F5C3A9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8">
    <w:name w:val="FC240EA5F8FB461B906337DB7582F1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8">
    <w:name w:val="5616E6973F4343F0A28B62A27B282D2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8">
    <w:name w:val="0D9AE8EB6F014F94955FC51C58B4B67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5">
    <w:name w:val="694F21F78D754EB7AD355BD7C810A0371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8">
    <w:name w:val="BCD92D552BB349E5A2A1D841A8FBBCA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8">
    <w:name w:val="C0812576DCEC42979337EF87ACF908A1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8">
    <w:name w:val="B8DCF147021B4E7EA1C4156A43AA4C90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8">
    <w:name w:val="85B824B847C646E1BDFC3D214F1CE5E718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8">
    <w:name w:val="DEF4866AE1704AD098DA7A428E0EC3ED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8">
    <w:name w:val="D016FEE4B9FD47519FB617BB097E1E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8">
    <w:name w:val="7953B9D84D10411DA68D808978540E46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8">
    <w:name w:val="F8231E4653B54344AE18182DFD44CFAF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0">
    <w:name w:val="45126515C3BC4FE78D95397D101534A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9">
    <w:name w:val="4FAFF33E1925470B953B817220F016B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9">
    <w:name w:val="4685C285B4464497B5CEDB005F5F897E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9">
    <w:name w:val="BC66D44D0AF94948A098FAC8F0F5C3A9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9">
    <w:name w:val="FC240EA5F8FB461B906337DB7582F1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9">
    <w:name w:val="5616E6973F4343F0A28B62A27B282D2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9">
    <w:name w:val="0D9AE8EB6F014F94955FC51C58B4B67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6">
    <w:name w:val="694F21F78D754EB7AD355BD7C810A03716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9">
    <w:name w:val="BCD92D552BB349E5A2A1D841A8FBBCA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9">
    <w:name w:val="C0812576DCEC42979337EF87ACF908A1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9">
    <w:name w:val="B8DCF147021B4E7EA1C4156A43AA4C90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9">
    <w:name w:val="85B824B847C646E1BDFC3D214F1CE5E719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9">
    <w:name w:val="DEF4866AE1704AD098DA7A428E0EC3ED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9">
    <w:name w:val="D016FEE4B9FD47519FB617BB097E1E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9">
    <w:name w:val="7953B9D84D10411DA68D808978540E46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9">
    <w:name w:val="F8231E4653B54344AE18182DFD44CFAF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1">
    <w:name w:val="45126515C3BC4FE78D95397D101534A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0">
    <w:name w:val="4FAFF33E1925470B953B817220F016B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0">
    <w:name w:val="4685C285B4464497B5CEDB005F5F897E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0">
    <w:name w:val="BC66D44D0AF94948A098FAC8F0F5C3A9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0">
    <w:name w:val="FC240EA5F8FB461B906337DB7582F1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0">
    <w:name w:val="5616E6973F4343F0A28B62A27B282D2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0">
    <w:name w:val="0D9AE8EB6F014F94955FC51C58B4B67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7">
    <w:name w:val="694F21F78D754EB7AD355BD7C810A037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0">
    <w:name w:val="BCD92D552BB349E5A2A1D841A8FBBCA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0">
    <w:name w:val="C0812576DCEC42979337EF87ACF908A1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0">
    <w:name w:val="B8DCF147021B4E7EA1C4156A43AA4C90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0">
    <w:name w:val="85B824B847C646E1BDFC3D214F1CE5E720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0">
    <w:name w:val="DEF4866AE1704AD098DA7A428E0EC3ED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0">
    <w:name w:val="D016FEE4B9FD47519FB617BB097E1E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0">
    <w:name w:val="7953B9D84D10411DA68D808978540E46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0">
    <w:name w:val="F8231E4653B54344AE18182DFD44CFAF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2">
    <w:name w:val="45126515C3BC4FE78D95397D101534A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1">
    <w:name w:val="4FAFF33E1925470B953B817220F016B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1">
    <w:name w:val="4685C285B4464497B5CEDB005F5F897E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1">
    <w:name w:val="BC66D44D0AF94948A098FAC8F0F5C3A9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1">
    <w:name w:val="FC240EA5F8FB461B906337DB7582F1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1">
    <w:name w:val="5616E6973F4343F0A28B62A27B282D2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1">
    <w:name w:val="0D9AE8EB6F014F94955FC51C58B4B67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8">
    <w:name w:val="694F21F78D754EB7AD355BD7C810A037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1">
    <w:name w:val="BCD92D552BB349E5A2A1D841A8FBBCA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1">
    <w:name w:val="C0812576DCEC42979337EF87ACF908A1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1">
    <w:name w:val="B8DCF147021B4E7EA1C4156A43AA4C90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1">
    <w:name w:val="85B824B847C646E1BDFC3D214F1CE5E721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1">
    <w:name w:val="DEF4866AE1704AD098DA7A428E0EC3ED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1">
    <w:name w:val="D016FEE4B9FD47519FB617BB097E1E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1">
    <w:name w:val="7953B9D84D10411DA68D808978540E46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1">
    <w:name w:val="F8231E4653B54344AE18182DFD44CFAF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3">
    <w:name w:val="45126515C3BC4FE78D95397D101534A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2">
    <w:name w:val="4FAFF33E1925470B953B817220F016B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2">
    <w:name w:val="4685C285B4464497B5CEDB005F5F897E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2">
    <w:name w:val="BC66D44D0AF94948A098FAC8F0F5C3A9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2">
    <w:name w:val="FC240EA5F8FB461B906337DB7582F1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2">
    <w:name w:val="5616E6973F4343F0A28B62A27B282D2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2">
    <w:name w:val="0D9AE8EB6F014F94955FC51C58B4B67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9">
    <w:name w:val="694F21F78D754EB7AD355BD7C810A037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2">
    <w:name w:val="BCD92D552BB349E5A2A1D841A8FBBCA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2">
    <w:name w:val="C0812576DCEC42979337EF87ACF908A1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2">
    <w:name w:val="B8DCF147021B4E7EA1C4156A43AA4C90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2">
    <w:name w:val="85B824B847C646E1BDFC3D214F1CE5E722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2">
    <w:name w:val="DEF4866AE1704AD098DA7A428E0EC3ED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2">
    <w:name w:val="D016FEE4B9FD47519FB617BB097E1E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2">
    <w:name w:val="7953B9D84D10411DA68D808978540E46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2">
    <w:name w:val="F8231E4653B54344AE18182DFD44CFAF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4">
    <w:name w:val="45126515C3BC4FE78D95397D101534A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3">
    <w:name w:val="4FAFF33E1925470B953B817220F016B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3">
    <w:name w:val="4685C285B4464497B5CEDB005F5F897E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3">
    <w:name w:val="BC66D44D0AF94948A098FAC8F0F5C3A9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3">
    <w:name w:val="FC240EA5F8FB461B906337DB7582F1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3">
    <w:name w:val="5616E6973F4343F0A28B62A27B282D2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3">
    <w:name w:val="0D9AE8EB6F014F94955FC51C58B4B67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0">
    <w:name w:val="694F21F78D754EB7AD355BD7C810A037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3">
    <w:name w:val="BCD92D552BB349E5A2A1D841A8FBBCA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3">
    <w:name w:val="C0812576DCEC42979337EF87ACF908A1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3">
    <w:name w:val="B8DCF147021B4E7EA1C4156A43AA4C90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3">
    <w:name w:val="85B824B847C646E1BDFC3D214F1CE5E723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3">
    <w:name w:val="DEF4866AE1704AD098DA7A428E0EC3ED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3">
    <w:name w:val="D016FEE4B9FD47519FB617BB097E1E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3">
    <w:name w:val="7953B9D84D10411DA68D808978540E46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3">
    <w:name w:val="F8231E4653B54344AE18182DFD44CFAF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5">
    <w:name w:val="45126515C3BC4FE78D95397D101534A52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4">
    <w:name w:val="4FAFF33E1925470B953B817220F016B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4">
    <w:name w:val="4685C285B4464497B5CEDB005F5F897E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4">
    <w:name w:val="BC66D44D0AF94948A098FAC8F0F5C3A9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4">
    <w:name w:val="FC240EA5F8FB461B906337DB7582F1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4">
    <w:name w:val="5616E6973F4343F0A28B62A27B282D2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4">
    <w:name w:val="0D9AE8EB6F014F94955FC51C58B4B67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1">
    <w:name w:val="694F21F78D754EB7AD355BD7C810A037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4">
    <w:name w:val="BCD92D552BB349E5A2A1D841A8FBBCA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4">
    <w:name w:val="C0812576DCEC42979337EF87ACF908A1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4">
    <w:name w:val="B8DCF147021B4E7EA1C4156A43AA4C90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4">
    <w:name w:val="85B824B847C646E1BDFC3D214F1CE5E724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4">
    <w:name w:val="DEF4866AE1704AD098DA7A428E0EC3ED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4">
    <w:name w:val="D016FEE4B9FD47519FB617BB097E1E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4">
    <w:name w:val="7953B9D84D10411DA68D808978540E46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4">
    <w:name w:val="F8231E4653B54344AE18182DFD44CFAF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9C731562C024CE9B397339E0DAD04F5">
    <w:name w:val="C9C731562C024CE9B397339E0DAD04F5"/>
    <w:rsid w:val="004D2F04"/>
  </w:style>
  <w:style w:type="paragraph" w:customStyle="1" w:styleId="45126515C3BC4FE78D95397D101534A526">
    <w:name w:val="45126515C3BC4FE78D95397D101534A526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5">
    <w:name w:val="4FAFF33E1925470B953B817220F016B8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5">
    <w:name w:val="4685C285B4464497B5CEDB005F5F897E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5">
    <w:name w:val="BC66D44D0AF94948A098FAC8F0F5C3A9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5">
    <w:name w:val="FC240EA5F8FB461B906337DB7582F165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5">
    <w:name w:val="5616E6973F4343F0A28B62A27B282D2C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5">
    <w:name w:val="0D9AE8EB6F014F94955FC51C58B4B67C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2">
    <w:name w:val="694F21F78D754EB7AD355BD7C810A03722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5">
    <w:name w:val="BCD92D552BB349E5A2A1D841A8FBBCA8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5">
    <w:name w:val="C0812576DCEC42979337EF87ACF908A1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5">
    <w:name w:val="B8DCF147021B4E7EA1C4156A43AA4C90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9C731562C024CE9B397339E0DAD04F51">
    <w:name w:val="C9C731562C024CE9B397339E0DAD04F51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5">
    <w:name w:val="85B824B847C646E1BDFC3D214F1CE5E725"/>
    <w:rsid w:val="004D2F04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5">
    <w:name w:val="DEF4866AE1704AD098DA7A428E0EC3ED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5">
    <w:name w:val="D016FEE4B9FD47519FB617BB097E1E65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5">
    <w:name w:val="7953B9D84D10411DA68D808978540E46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5">
    <w:name w:val="F8231E4653B54344AE18182DFD44CFAF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7">
    <w:name w:val="45126515C3BC4FE78D95397D101534A527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6">
    <w:name w:val="4FAFF33E1925470B953B817220F016B8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6">
    <w:name w:val="4685C285B4464497B5CEDB005F5F897E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6">
    <w:name w:val="BC66D44D0AF94948A098FAC8F0F5C3A9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6">
    <w:name w:val="FC240EA5F8FB461B906337DB7582F165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6">
    <w:name w:val="5616E6973F4343F0A28B62A27B282D2C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6">
    <w:name w:val="0D9AE8EB6F014F94955FC51C58B4B67C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3">
    <w:name w:val="694F21F78D754EB7AD355BD7C810A03723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6">
    <w:name w:val="BCD92D552BB349E5A2A1D841A8FBBCA8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6">
    <w:name w:val="C0812576DCEC42979337EF87ACF908A1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6">
    <w:name w:val="B8DCF147021B4E7EA1C4156A43AA4C90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9C731562C024CE9B397339E0DAD04F52">
    <w:name w:val="C9C731562C024CE9B397339E0DAD04F52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6">
    <w:name w:val="85B824B847C646E1BDFC3D214F1CE5E726"/>
    <w:rsid w:val="00BD6F3A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6">
    <w:name w:val="DEF4866AE1704AD098DA7A428E0EC3ED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6">
    <w:name w:val="D016FEE4B9FD47519FB617BB097E1E65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6">
    <w:name w:val="7953B9D84D10411DA68D808978540E46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6">
    <w:name w:val="F8231E4653B54344AE18182DFD44CFAF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B06F2C48C7F4CE49BA5412CE0D62C4C">
    <w:name w:val="9B06F2C48C7F4CE49BA5412CE0D62C4C"/>
    <w:rsid w:val="00185D6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CECD62-B2F6-4A73-9FCB-2EBB60A0F7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509</Words>
  <Characters>290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3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natalieschwab@wollampag.com</cp:lastModifiedBy>
  <cp:revision>7</cp:revision>
  <dcterms:created xsi:type="dcterms:W3CDTF">2017-03-24T19:42:00Z</dcterms:created>
  <dcterms:modified xsi:type="dcterms:W3CDTF">2017-12-28T1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</Properties>
</file>